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196D7" w14:textId="77777777" w:rsidR="004409B8" w:rsidRPr="00F05170" w:rsidRDefault="004409B8" w:rsidP="004409B8">
      <w:pPr>
        <w:tabs>
          <w:tab w:val="left" w:pos="1716"/>
          <w:tab w:val="left" w:pos="4308"/>
          <w:tab w:val="left" w:pos="6468"/>
          <w:tab w:val="left" w:pos="10668"/>
        </w:tabs>
        <w:jc w:val="center"/>
        <w:rPr>
          <w:rFonts w:asciiTheme="minorHAnsi" w:hAnsiTheme="minorHAnsi" w:cstheme="minorHAnsi"/>
          <w:sz w:val="22"/>
          <w:szCs w:val="22"/>
        </w:rPr>
      </w:pPr>
      <w:r w:rsidRPr="00F05170">
        <w:rPr>
          <w:rFonts w:asciiTheme="minorHAnsi" w:hAnsiTheme="minorHAnsi" w:cstheme="minorHAnsi"/>
          <w:sz w:val="22"/>
          <w:szCs w:val="22"/>
        </w:rPr>
        <w:t>Massachusetts Department of Public Health (</w:t>
      </w:r>
      <w:r w:rsidR="00D22DA4" w:rsidRPr="00F05170">
        <w:rPr>
          <w:rFonts w:asciiTheme="minorHAnsi" w:hAnsiTheme="minorHAnsi" w:cstheme="minorHAnsi"/>
          <w:sz w:val="22"/>
          <w:szCs w:val="22"/>
        </w:rPr>
        <w:t>M</w:t>
      </w:r>
      <w:r w:rsidRPr="00F05170">
        <w:rPr>
          <w:rFonts w:asciiTheme="minorHAnsi" w:hAnsiTheme="minorHAnsi" w:cstheme="minorHAnsi"/>
          <w:sz w:val="22"/>
          <w:szCs w:val="22"/>
        </w:rPr>
        <w:t>DPH)</w:t>
      </w:r>
    </w:p>
    <w:p w14:paraId="4D30E315" w14:textId="77777777" w:rsidR="00386FA5" w:rsidRPr="00F05170" w:rsidRDefault="00386FA5" w:rsidP="004409B8">
      <w:pPr>
        <w:tabs>
          <w:tab w:val="left" w:pos="1716"/>
          <w:tab w:val="left" w:pos="4308"/>
          <w:tab w:val="left" w:pos="6468"/>
          <w:tab w:val="left" w:pos="10668"/>
        </w:tabs>
        <w:jc w:val="center"/>
        <w:rPr>
          <w:rFonts w:asciiTheme="minorHAnsi" w:hAnsiTheme="minorHAnsi" w:cstheme="minorHAnsi"/>
          <w:sz w:val="22"/>
          <w:szCs w:val="22"/>
        </w:rPr>
      </w:pPr>
      <w:r w:rsidRPr="00F05170">
        <w:rPr>
          <w:rFonts w:asciiTheme="minorHAnsi" w:hAnsiTheme="minorHAnsi" w:cstheme="minorHAnsi"/>
          <w:sz w:val="22"/>
          <w:szCs w:val="22"/>
        </w:rPr>
        <w:t xml:space="preserve">Immunization </w:t>
      </w:r>
      <w:r w:rsidR="00BD57D6" w:rsidRPr="00F05170">
        <w:rPr>
          <w:rFonts w:asciiTheme="minorHAnsi" w:hAnsiTheme="minorHAnsi" w:cstheme="minorHAnsi"/>
          <w:sz w:val="22"/>
          <w:szCs w:val="22"/>
        </w:rPr>
        <w:t>Division</w:t>
      </w:r>
    </w:p>
    <w:p w14:paraId="672A6659" w14:textId="77777777" w:rsidR="00A02B91" w:rsidRPr="00F05170" w:rsidRDefault="00A02B91" w:rsidP="004409B8">
      <w:pPr>
        <w:tabs>
          <w:tab w:val="left" w:pos="1716"/>
          <w:tab w:val="left" w:pos="4308"/>
          <w:tab w:val="left" w:pos="6468"/>
          <w:tab w:val="left" w:pos="10668"/>
        </w:tabs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774B9ABB" w14:textId="77777777" w:rsidR="004409B8" w:rsidRPr="00F05170" w:rsidRDefault="007657DC" w:rsidP="004409B8">
      <w:pPr>
        <w:tabs>
          <w:tab w:val="left" w:pos="1716"/>
          <w:tab w:val="left" w:pos="4308"/>
          <w:tab w:val="left" w:pos="6468"/>
          <w:tab w:val="left" w:pos="10668"/>
        </w:tabs>
        <w:jc w:val="center"/>
        <w:rPr>
          <w:rFonts w:asciiTheme="minorHAnsi" w:hAnsiTheme="minorHAnsi" w:cstheme="minorHAnsi"/>
          <w:b/>
          <w:sz w:val="40"/>
          <w:szCs w:val="22"/>
        </w:rPr>
      </w:pPr>
      <w:r w:rsidRPr="00F05170">
        <w:rPr>
          <w:rFonts w:asciiTheme="minorHAnsi" w:hAnsiTheme="minorHAnsi" w:cstheme="minorHAnsi"/>
          <w:b/>
          <w:sz w:val="40"/>
          <w:szCs w:val="22"/>
        </w:rPr>
        <w:t xml:space="preserve">State-Supplied </w:t>
      </w:r>
      <w:r w:rsidR="004409B8" w:rsidRPr="00F05170">
        <w:rPr>
          <w:rFonts w:asciiTheme="minorHAnsi" w:hAnsiTheme="minorHAnsi" w:cstheme="minorHAnsi"/>
          <w:b/>
          <w:sz w:val="40"/>
          <w:szCs w:val="22"/>
        </w:rPr>
        <w:t xml:space="preserve">Adult Vaccine Availability Table </w:t>
      </w:r>
    </w:p>
    <w:p w14:paraId="0A37501D" w14:textId="77777777" w:rsidR="007657DC" w:rsidRPr="00F05170" w:rsidRDefault="007657DC" w:rsidP="007657DC">
      <w:pPr>
        <w:rPr>
          <w:rFonts w:asciiTheme="minorHAnsi" w:hAnsiTheme="minorHAnsi" w:cstheme="minorHAnsi"/>
          <w:b/>
          <w:sz w:val="22"/>
          <w:szCs w:val="22"/>
        </w:rPr>
      </w:pPr>
    </w:p>
    <w:p w14:paraId="348E5843" w14:textId="77777777" w:rsidR="004409B8" w:rsidRPr="00F05170" w:rsidRDefault="004409B8" w:rsidP="001F16A7">
      <w:pPr>
        <w:ind w:left="720" w:right="360" w:hanging="360"/>
        <w:rPr>
          <w:rFonts w:asciiTheme="minorHAnsi" w:hAnsiTheme="minorHAnsi" w:cstheme="minorHAnsi"/>
          <w:b/>
          <w:sz w:val="22"/>
          <w:szCs w:val="22"/>
        </w:rPr>
      </w:pPr>
      <w:r w:rsidRPr="00F05170">
        <w:rPr>
          <w:rFonts w:asciiTheme="minorHAnsi" w:hAnsiTheme="minorHAnsi" w:cstheme="minorHAnsi"/>
          <w:b/>
          <w:sz w:val="22"/>
          <w:szCs w:val="22"/>
        </w:rPr>
        <w:t xml:space="preserve">Eligibility: </w:t>
      </w:r>
    </w:p>
    <w:p w14:paraId="576D541F" w14:textId="77777777" w:rsidR="00CE3737" w:rsidRPr="00F05170" w:rsidRDefault="0084221D" w:rsidP="001F16A7">
      <w:pPr>
        <w:numPr>
          <w:ilvl w:val="1"/>
          <w:numId w:val="11"/>
        </w:numPr>
        <w:spacing w:before="120"/>
        <w:ind w:right="360"/>
        <w:rPr>
          <w:rFonts w:asciiTheme="minorHAnsi" w:hAnsiTheme="minorHAnsi" w:cstheme="minorHAnsi"/>
          <w:sz w:val="22"/>
          <w:szCs w:val="22"/>
        </w:rPr>
      </w:pPr>
      <w:r w:rsidRPr="00F05170">
        <w:rPr>
          <w:rFonts w:asciiTheme="minorHAnsi" w:hAnsiTheme="minorHAnsi" w:cstheme="minorHAnsi"/>
          <w:sz w:val="22"/>
          <w:szCs w:val="22"/>
        </w:rPr>
        <w:t xml:space="preserve">MDPH </w:t>
      </w:r>
      <w:r w:rsidR="00DD1A55" w:rsidRPr="00F05170">
        <w:rPr>
          <w:rFonts w:asciiTheme="minorHAnsi" w:hAnsiTheme="minorHAnsi" w:cstheme="minorHAnsi"/>
          <w:b/>
          <w:sz w:val="22"/>
          <w:szCs w:val="22"/>
        </w:rPr>
        <w:t>does not</w:t>
      </w:r>
      <w:r w:rsidRPr="00F05170">
        <w:rPr>
          <w:rFonts w:asciiTheme="minorHAnsi" w:hAnsiTheme="minorHAnsi" w:cstheme="minorHAnsi"/>
          <w:sz w:val="22"/>
          <w:szCs w:val="22"/>
        </w:rPr>
        <w:t xml:space="preserve"> provide vaccines</w:t>
      </w:r>
      <w:r w:rsidR="00EB292B" w:rsidRPr="00F05170">
        <w:rPr>
          <w:rFonts w:asciiTheme="minorHAnsi" w:hAnsiTheme="minorHAnsi" w:cstheme="minorHAnsi"/>
          <w:sz w:val="22"/>
          <w:szCs w:val="22"/>
        </w:rPr>
        <w:t xml:space="preserve"> </w:t>
      </w:r>
      <w:r w:rsidRPr="00F05170">
        <w:rPr>
          <w:rFonts w:asciiTheme="minorHAnsi" w:hAnsiTheme="minorHAnsi" w:cstheme="minorHAnsi"/>
          <w:sz w:val="22"/>
          <w:szCs w:val="22"/>
        </w:rPr>
        <w:t>for adults seen at private provider sites</w:t>
      </w:r>
      <w:r w:rsidR="004B66C0" w:rsidRPr="00F05170">
        <w:rPr>
          <w:rFonts w:asciiTheme="minorHAnsi" w:hAnsiTheme="minorHAnsi" w:cstheme="minorHAnsi"/>
          <w:sz w:val="22"/>
          <w:szCs w:val="22"/>
        </w:rPr>
        <w:t>.</w:t>
      </w:r>
      <w:r w:rsidRPr="00F05170">
        <w:rPr>
          <w:rFonts w:asciiTheme="minorHAnsi" w:hAnsiTheme="minorHAnsi" w:cstheme="minorHAnsi"/>
          <w:sz w:val="22"/>
          <w:szCs w:val="22"/>
        </w:rPr>
        <w:t xml:space="preserve"> </w:t>
      </w:r>
      <w:r w:rsidR="006338B0" w:rsidRPr="00F05170">
        <w:rPr>
          <w:rFonts w:asciiTheme="minorHAnsi" w:hAnsiTheme="minorHAnsi" w:cstheme="minorHAnsi"/>
          <w:sz w:val="22"/>
          <w:szCs w:val="22"/>
        </w:rPr>
        <w:t xml:space="preserve"> The only exception </w:t>
      </w:r>
      <w:r w:rsidR="00DD1A55" w:rsidRPr="00F05170">
        <w:rPr>
          <w:rFonts w:asciiTheme="minorHAnsi" w:hAnsiTheme="minorHAnsi" w:cstheme="minorHAnsi"/>
          <w:sz w:val="22"/>
          <w:szCs w:val="22"/>
        </w:rPr>
        <w:t>is</w:t>
      </w:r>
      <w:r w:rsidR="00601426" w:rsidRPr="00F05170">
        <w:rPr>
          <w:rFonts w:asciiTheme="minorHAnsi" w:hAnsiTheme="minorHAnsi" w:cstheme="minorHAnsi"/>
          <w:sz w:val="22"/>
          <w:szCs w:val="22"/>
        </w:rPr>
        <w:t xml:space="preserve"> </w:t>
      </w:r>
      <w:r w:rsidR="00FB0372" w:rsidRPr="00F05170">
        <w:rPr>
          <w:rFonts w:asciiTheme="minorHAnsi" w:hAnsiTheme="minorHAnsi" w:cstheme="minorHAnsi"/>
          <w:sz w:val="22"/>
          <w:szCs w:val="22"/>
        </w:rPr>
        <w:t>tetanus-diphtheria (</w:t>
      </w:r>
      <w:r w:rsidR="006338B0" w:rsidRPr="00F05170">
        <w:rPr>
          <w:rFonts w:asciiTheme="minorHAnsi" w:hAnsiTheme="minorHAnsi" w:cstheme="minorHAnsi"/>
          <w:sz w:val="22"/>
          <w:szCs w:val="22"/>
        </w:rPr>
        <w:t>Td</w:t>
      </w:r>
      <w:r w:rsidR="00FB0372" w:rsidRPr="00F05170">
        <w:rPr>
          <w:rFonts w:asciiTheme="minorHAnsi" w:hAnsiTheme="minorHAnsi" w:cstheme="minorHAnsi"/>
          <w:sz w:val="22"/>
          <w:szCs w:val="22"/>
        </w:rPr>
        <w:t>) vaccine, which MDPH continue</w:t>
      </w:r>
      <w:r w:rsidR="00CE4875" w:rsidRPr="00F05170">
        <w:rPr>
          <w:rFonts w:asciiTheme="minorHAnsi" w:hAnsiTheme="minorHAnsi" w:cstheme="minorHAnsi"/>
          <w:sz w:val="22"/>
          <w:szCs w:val="22"/>
        </w:rPr>
        <w:t>s</w:t>
      </w:r>
      <w:r w:rsidR="00FB0372" w:rsidRPr="00F05170">
        <w:rPr>
          <w:rFonts w:asciiTheme="minorHAnsi" w:hAnsiTheme="minorHAnsi" w:cstheme="minorHAnsi"/>
          <w:sz w:val="22"/>
          <w:szCs w:val="22"/>
        </w:rPr>
        <w:t xml:space="preserve"> to provide for all Massachusetts residents, regardless of where they receive care. </w:t>
      </w:r>
      <w:r w:rsidR="006338B0" w:rsidRPr="00F05170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F2C8C23" w14:textId="77777777" w:rsidR="004409B8" w:rsidRPr="00F05170" w:rsidRDefault="004409B8" w:rsidP="00CE3737">
      <w:pPr>
        <w:pStyle w:val="ListParagraph"/>
        <w:numPr>
          <w:ilvl w:val="1"/>
          <w:numId w:val="11"/>
        </w:numPr>
        <w:ind w:right="360"/>
        <w:rPr>
          <w:rFonts w:asciiTheme="minorHAnsi" w:hAnsiTheme="minorHAnsi" w:cstheme="minorHAnsi"/>
          <w:i/>
          <w:sz w:val="22"/>
          <w:szCs w:val="22"/>
        </w:rPr>
      </w:pPr>
      <w:r w:rsidRPr="00F05170">
        <w:rPr>
          <w:rFonts w:asciiTheme="minorHAnsi" w:hAnsiTheme="minorHAnsi" w:cstheme="minorHAnsi"/>
          <w:sz w:val="22"/>
          <w:szCs w:val="22"/>
        </w:rPr>
        <w:t xml:space="preserve">MDPH provides </w:t>
      </w:r>
      <w:r w:rsidR="0084221D" w:rsidRPr="00F05170">
        <w:rPr>
          <w:rFonts w:asciiTheme="minorHAnsi" w:hAnsiTheme="minorHAnsi" w:cstheme="minorHAnsi"/>
          <w:sz w:val="22"/>
          <w:szCs w:val="22"/>
        </w:rPr>
        <w:t xml:space="preserve">a </w:t>
      </w:r>
      <w:r w:rsidR="00DD1A55" w:rsidRPr="00F05170">
        <w:rPr>
          <w:rFonts w:asciiTheme="minorHAnsi" w:hAnsiTheme="minorHAnsi" w:cstheme="minorHAnsi"/>
          <w:sz w:val="22"/>
          <w:szCs w:val="22"/>
        </w:rPr>
        <w:t xml:space="preserve">very </w:t>
      </w:r>
      <w:r w:rsidR="0084221D" w:rsidRPr="00F05170">
        <w:rPr>
          <w:rFonts w:asciiTheme="minorHAnsi" w:hAnsiTheme="minorHAnsi" w:cstheme="minorHAnsi"/>
          <w:sz w:val="22"/>
          <w:szCs w:val="22"/>
        </w:rPr>
        <w:t xml:space="preserve">limited supply of </w:t>
      </w:r>
      <w:r w:rsidRPr="00F05170">
        <w:rPr>
          <w:rFonts w:asciiTheme="minorHAnsi" w:hAnsiTheme="minorHAnsi" w:cstheme="minorHAnsi"/>
          <w:sz w:val="22"/>
          <w:szCs w:val="22"/>
        </w:rPr>
        <w:t>vaccines</w:t>
      </w:r>
      <w:r w:rsidR="00CE4875" w:rsidRPr="00F05170">
        <w:rPr>
          <w:rFonts w:asciiTheme="minorHAnsi" w:hAnsiTheme="minorHAnsi" w:cstheme="minorHAnsi"/>
          <w:sz w:val="22"/>
          <w:szCs w:val="22"/>
        </w:rPr>
        <w:t xml:space="preserve"> listed below</w:t>
      </w:r>
      <w:r w:rsidRPr="00F05170">
        <w:rPr>
          <w:rFonts w:asciiTheme="minorHAnsi" w:hAnsiTheme="minorHAnsi" w:cstheme="minorHAnsi"/>
          <w:sz w:val="22"/>
          <w:szCs w:val="22"/>
        </w:rPr>
        <w:t xml:space="preserve"> for</w:t>
      </w:r>
      <w:r w:rsidR="00AC4CD3" w:rsidRPr="00F05170">
        <w:rPr>
          <w:rFonts w:asciiTheme="minorHAnsi" w:hAnsiTheme="minorHAnsi" w:cstheme="minorHAnsi"/>
          <w:sz w:val="22"/>
          <w:szCs w:val="22"/>
        </w:rPr>
        <w:t xml:space="preserve"> </w:t>
      </w:r>
      <w:r w:rsidR="000D4583" w:rsidRPr="00F05170">
        <w:rPr>
          <w:rFonts w:asciiTheme="minorHAnsi" w:hAnsiTheme="minorHAnsi" w:cstheme="minorHAnsi"/>
          <w:sz w:val="22"/>
          <w:szCs w:val="22"/>
        </w:rPr>
        <w:t xml:space="preserve">uninsured </w:t>
      </w:r>
      <w:r w:rsidR="00AC4CD3" w:rsidRPr="00F05170">
        <w:rPr>
          <w:rFonts w:asciiTheme="minorHAnsi" w:hAnsiTheme="minorHAnsi" w:cstheme="minorHAnsi"/>
          <w:sz w:val="22"/>
          <w:szCs w:val="22"/>
        </w:rPr>
        <w:t>adults seen in public sector</w:t>
      </w:r>
      <w:r w:rsidR="0084221D" w:rsidRPr="00F05170">
        <w:rPr>
          <w:rFonts w:asciiTheme="minorHAnsi" w:hAnsiTheme="minorHAnsi" w:cstheme="minorHAnsi"/>
          <w:sz w:val="22"/>
          <w:szCs w:val="22"/>
        </w:rPr>
        <w:t xml:space="preserve"> sites</w:t>
      </w:r>
      <w:r w:rsidR="007319F8" w:rsidRPr="00F05170">
        <w:rPr>
          <w:rFonts w:asciiTheme="minorHAnsi" w:hAnsiTheme="minorHAnsi" w:cstheme="minorHAnsi"/>
          <w:sz w:val="22"/>
          <w:szCs w:val="22"/>
        </w:rPr>
        <w:t>.</w:t>
      </w:r>
      <w:r w:rsidR="000C441C" w:rsidRPr="00F05170">
        <w:rPr>
          <w:rFonts w:asciiTheme="minorHAnsi" w:hAnsiTheme="minorHAnsi" w:cstheme="minorHAnsi"/>
          <w:b/>
          <w:sz w:val="22"/>
          <w:szCs w:val="22"/>
          <w:vertAlign w:val="superscript"/>
        </w:rPr>
        <w:t>1</w:t>
      </w:r>
      <w:r w:rsidR="00CE3737" w:rsidRPr="00F05170">
        <w:rPr>
          <w:rFonts w:asciiTheme="minorHAnsi" w:hAnsiTheme="minorHAnsi" w:cstheme="minorHAnsi"/>
          <w:b/>
          <w:sz w:val="22"/>
          <w:szCs w:val="22"/>
        </w:rPr>
        <w:t xml:space="preserve"> Employees of public sector sites are not eligible for state-supplied vaccine.</w:t>
      </w:r>
    </w:p>
    <w:p w14:paraId="73FC0D27" w14:textId="77777777" w:rsidR="004409B8" w:rsidRPr="00F05170" w:rsidRDefault="00DD1A55" w:rsidP="00936CAF">
      <w:pPr>
        <w:numPr>
          <w:ilvl w:val="1"/>
          <w:numId w:val="11"/>
        </w:numPr>
        <w:spacing w:before="120" w:after="120"/>
        <w:ind w:right="360"/>
        <w:rPr>
          <w:rFonts w:asciiTheme="minorHAnsi" w:hAnsiTheme="minorHAnsi" w:cstheme="minorHAnsi"/>
          <w:b/>
          <w:i/>
          <w:sz w:val="22"/>
          <w:szCs w:val="22"/>
        </w:rPr>
      </w:pPr>
      <w:r w:rsidRPr="00F05170">
        <w:rPr>
          <w:rFonts w:asciiTheme="minorHAnsi" w:hAnsiTheme="minorHAnsi" w:cstheme="minorHAnsi"/>
          <w:sz w:val="22"/>
          <w:szCs w:val="22"/>
        </w:rPr>
        <w:t>S</w:t>
      </w:r>
      <w:r w:rsidR="001F16A7" w:rsidRPr="00F05170">
        <w:rPr>
          <w:rFonts w:asciiTheme="minorHAnsi" w:hAnsiTheme="minorHAnsi" w:cstheme="minorHAnsi"/>
          <w:sz w:val="22"/>
          <w:szCs w:val="22"/>
        </w:rPr>
        <w:t xml:space="preserve">ites </w:t>
      </w:r>
      <w:r w:rsidR="001B4E0F" w:rsidRPr="00F05170">
        <w:rPr>
          <w:rFonts w:asciiTheme="minorHAnsi" w:hAnsiTheme="minorHAnsi" w:cstheme="minorHAnsi"/>
          <w:sz w:val="22"/>
          <w:szCs w:val="22"/>
        </w:rPr>
        <w:t xml:space="preserve">with billing capacity </w:t>
      </w:r>
      <w:r w:rsidR="001F16A7" w:rsidRPr="00F05170">
        <w:rPr>
          <w:rFonts w:asciiTheme="minorHAnsi" w:hAnsiTheme="minorHAnsi" w:cstheme="minorHAnsi"/>
          <w:sz w:val="22"/>
          <w:szCs w:val="22"/>
        </w:rPr>
        <w:t>should purchase vaccine and seek reimburs</w:t>
      </w:r>
      <w:r w:rsidR="009F6B8E" w:rsidRPr="00F05170">
        <w:rPr>
          <w:rFonts w:asciiTheme="minorHAnsi" w:hAnsiTheme="minorHAnsi" w:cstheme="minorHAnsi"/>
          <w:sz w:val="22"/>
          <w:szCs w:val="22"/>
        </w:rPr>
        <w:t>ement from health insurers</w:t>
      </w:r>
      <w:r w:rsidR="001F16A7" w:rsidRPr="00F05170">
        <w:rPr>
          <w:rFonts w:asciiTheme="minorHAnsi" w:hAnsiTheme="minorHAnsi" w:cstheme="minorHAnsi"/>
          <w:sz w:val="22"/>
          <w:szCs w:val="22"/>
        </w:rPr>
        <w:t xml:space="preserve">.  </w:t>
      </w:r>
    </w:p>
    <w:p w14:paraId="5419F1B5" w14:textId="77777777" w:rsidR="00D17786" w:rsidRPr="00F05170" w:rsidRDefault="00D17786" w:rsidP="00936CAF">
      <w:pPr>
        <w:numPr>
          <w:ilvl w:val="1"/>
          <w:numId w:val="11"/>
        </w:numPr>
        <w:spacing w:before="120" w:after="120"/>
        <w:ind w:right="360"/>
        <w:rPr>
          <w:rFonts w:asciiTheme="minorHAnsi" w:hAnsiTheme="minorHAnsi" w:cstheme="minorHAnsi"/>
          <w:b/>
          <w:i/>
          <w:sz w:val="22"/>
          <w:szCs w:val="22"/>
        </w:rPr>
      </w:pPr>
      <w:r w:rsidRPr="00F05170">
        <w:rPr>
          <w:rFonts w:asciiTheme="minorHAnsi" w:hAnsiTheme="minorHAnsi" w:cstheme="minorHAnsi"/>
          <w:sz w:val="22"/>
          <w:szCs w:val="22"/>
        </w:rPr>
        <w:t xml:space="preserve">Availability of vaccines may </w:t>
      </w:r>
      <w:r w:rsidR="00C27CBD" w:rsidRPr="00F05170">
        <w:rPr>
          <w:rFonts w:asciiTheme="minorHAnsi" w:hAnsiTheme="minorHAnsi" w:cstheme="minorHAnsi"/>
          <w:sz w:val="22"/>
          <w:szCs w:val="22"/>
        </w:rPr>
        <w:t>change</w:t>
      </w:r>
      <w:r w:rsidRPr="00F05170">
        <w:rPr>
          <w:rFonts w:asciiTheme="minorHAnsi" w:hAnsiTheme="minorHAnsi" w:cstheme="minorHAnsi"/>
          <w:sz w:val="22"/>
          <w:szCs w:val="22"/>
        </w:rPr>
        <w:t xml:space="preserve"> during an outbreak. </w:t>
      </w:r>
    </w:p>
    <w:p w14:paraId="5DAB6C7B" w14:textId="77777777" w:rsidR="00A14C1D" w:rsidRPr="00F05170" w:rsidRDefault="00A14C1D" w:rsidP="00A14C1D">
      <w:pPr>
        <w:tabs>
          <w:tab w:val="num" w:pos="720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W w:w="109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54"/>
        <w:gridCol w:w="9054"/>
      </w:tblGrid>
      <w:tr w:rsidR="001B4E0F" w:rsidRPr="00F05170" w14:paraId="521283BA" w14:textId="77777777" w:rsidTr="008E3CC2">
        <w:trPr>
          <w:trHeight w:val="576"/>
          <w:jc w:val="center"/>
        </w:trPr>
        <w:tc>
          <w:tcPr>
            <w:tcW w:w="1090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55E864AD" w14:textId="77777777" w:rsidR="001B4E0F" w:rsidRPr="00F05170" w:rsidRDefault="001B4E0F" w:rsidP="00FA4E77">
            <w:pPr>
              <w:spacing w:before="6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Private and Public Sectors</w:t>
            </w:r>
          </w:p>
        </w:tc>
      </w:tr>
      <w:tr w:rsidR="001B4E0F" w:rsidRPr="00F05170" w14:paraId="47E39066" w14:textId="77777777" w:rsidTr="008E3CC2">
        <w:trPr>
          <w:trHeight w:val="576"/>
          <w:jc w:val="center"/>
        </w:trPr>
        <w:tc>
          <w:tcPr>
            <w:tcW w:w="1854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E6E6E6"/>
            <w:vAlign w:val="center"/>
          </w:tcPr>
          <w:p w14:paraId="2993C3E0" w14:textId="77777777" w:rsidR="001B4E0F" w:rsidRPr="00F05170" w:rsidRDefault="001B4E0F" w:rsidP="00FA4E77">
            <w:pPr>
              <w:spacing w:line="200" w:lineRule="exact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Vaccine</w:t>
            </w:r>
          </w:p>
        </w:tc>
        <w:tc>
          <w:tcPr>
            <w:tcW w:w="905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0BCDC64D" w14:textId="77777777" w:rsidR="001B4E0F" w:rsidRPr="00164D8F" w:rsidRDefault="001B4E0F" w:rsidP="00FA4E77">
            <w:pPr>
              <w:spacing w:before="6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4D8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dults </w:t>
            </w:r>
            <w:r w:rsidR="006E3C71" w:rsidRPr="00164D8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(19 years of age and older) </w:t>
            </w:r>
            <w:r w:rsidRPr="00164D8F">
              <w:rPr>
                <w:rFonts w:asciiTheme="minorHAnsi" w:hAnsiTheme="minorHAnsi" w:cstheme="minorHAnsi"/>
                <w:b/>
                <w:sz w:val="22"/>
                <w:szCs w:val="22"/>
              </w:rPr>
              <w:t>Eligible for State-Supplied Vaccine Administered in the Private and Public Sectors</w:t>
            </w:r>
          </w:p>
        </w:tc>
      </w:tr>
      <w:tr w:rsidR="00571AC4" w:rsidRPr="00F05170" w14:paraId="1B1785AB" w14:textId="77777777" w:rsidTr="008E3CC2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E85E1E3" w14:textId="7A3BBEFD" w:rsidR="00571AC4" w:rsidRPr="00F05170" w:rsidRDefault="002D75C1" w:rsidP="00FA4E77">
            <w:pPr>
              <w:spacing w:before="120" w:after="60" w:line="24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Mpox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06AC8807" w14:textId="4D460D58" w:rsidR="00571AC4" w:rsidRPr="00164D8F" w:rsidRDefault="00C10C27" w:rsidP="00FA4E77">
            <w:pPr>
              <w:numPr>
                <w:ilvl w:val="0"/>
                <w:numId w:val="4"/>
              </w:numPr>
              <w:tabs>
                <w:tab w:val="clear" w:pos="372"/>
                <w:tab w:val="num" w:pos="252"/>
              </w:tabs>
              <w:spacing w:before="120"/>
              <w:ind w:left="252" w:hanging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164D8F">
              <w:rPr>
                <w:rFonts w:asciiTheme="minorHAnsi" w:hAnsiTheme="minorHAnsi" w:cstheme="minorHAnsi"/>
                <w:sz w:val="22"/>
                <w:szCs w:val="22"/>
              </w:rPr>
              <w:t>All a</w:t>
            </w:r>
            <w:r w:rsidR="00571AC4" w:rsidRPr="00164D8F">
              <w:rPr>
                <w:rFonts w:asciiTheme="minorHAnsi" w:hAnsiTheme="minorHAnsi" w:cstheme="minorHAnsi"/>
                <w:sz w:val="22"/>
                <w:szCs w:val="22"/>
              </w:rPr>
              <w:t xml:space="preserve">dults </w:t>
            </w:r>
            <w:r w:rsidR="002D75C1">
              <w:rPr>
                <w:rFonts w:asciiTheme="minorHAnsi" w:hAnsiTheme="minorHAnsi" w:cstheme="minorHAnsi"/>
                <w:sz w:val="22"/>
                <w:szCs w:val="22"/>
              </w:rPr>
              <w:t>at risk</w:t>
            </w:r>
            <w:r w:rsidR="002D75C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3</w:t>
            </w:r>
            <w:r w:rsidR="002D75C1">
              <w:rPr>
                <w:rFonts w:asciiTheme="minorHAnsi" w:hAnsiTheme="minorHAnsi" w:cstheme="minorHAnsi"/>
                <w:sz w:val="22"/>
                <w:szCs w:val="22"/>
              </w:rPr>
              <w:t xml:space="preserve"> for Mpox</w:t>
            </w:r>
            <w:r w:rsidR="001F16A7" w:rsidRPr="00164D8F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2D75C1" w:rsidRPr="00F05170" w14:paraId="6F42CB3D" w14:textId="77777777" w:rsidTr="008E3CC2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6B44A97" w14:textId="385E29AD" w:rsidR="002D75C1" w:rsidRPr="00F05170" w:rsidRDefault="002D75C1" w:rsidP="002D75C1">
            <w:pPr>
              <w:spacing w:before="120" w:after="60" w:line="24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Td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6D9E5C2B" w14:textId="0F71B522" w:rsidR="002D75C1" w:rsidRPr="00164D8F" w:rsidRDefault="002D75C1" w:rsidP="002D75C1">
            <w:pPr>
              <w:numPr>
                <w:ilvl w:val="0"/>
                <w:numId w:val="4"/>
              </w:numPr>
              <w:tabs>
                <w:tab w:val="clear" w:pos="372"/>
                <w:tab w:val="num" w:pos="252"/>
              </w:tabs>
              <w:spacing w:before="120"/>
              <w:ind w:left="252" w:hanging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164D8F">
              <w:rPr>
                <w:rFonts w:asciiTheme="minorHAnsi" w:hAnsiTheme="minorHAnsi" w:cstheme="minorHAnsi"/>
                <w:sz w:val="22"/>
                <w:szCs w:val="22"/>
              </w:rPr>
              <w:t>All adults as recommended by the ACIP.</w:t>
            </w:r>
          </w:p>
        </w:tc>
      </w:tr>
      <w:tr w:rsidR="002D75C1" w:rsidRPr="00F05170" w14:paraId="089FDB24" w14:textId="77777777" w:rsidTr="008E3CC2">
        <w:trPr>
          <w:trHeight w:val="576"/>
          <w:jc w:val="center"/>
        </w:trPr>
        <w:tc>
          <w:tcPr>
            <w:tcW w:w="109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139AC336" w14:textId="77777777" w:rsidR="002D75C1" w:rsidRPr="00F05170" w:rsidRDefault="002D75C1" w:rsidP="002D75C1">
            <w:pPr>
              <w:tabs>
                <w:tab w:val="num" w:pos="252"/>
              </w:tabs>
              <w:spacing w:before="120"/>
              <w:ind w:left="252" w:hanging="24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Public Sector</w:t>
            </w:r>
            <w:r w:rsidRPr="00F05170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1</w:t>
            </w:r>
          </w:p>
        </w:tc>
      </w:tr>
      <w:tr w:rsidR="002D75C1" w:rsidRPr="00F05170" w14:paraId="53A38EBC" w14:textId="77777777" w:rsidTr="008E3CC2">
        <w:trPr>
          <w:trHeight w:val="576"/>
          <w:jc w:val="center"/>
        </w:trPr>
        <w:tc>
          <w:tcPr>
            <w:tcW w:w="1854" w:type="dxa"/>
            <w:tcBorders>
              <w:top w:val="single" w:sz="12" w:space="0" w:color="auto"/>
              <w:left w:val="single" w:sz="12" w:space="0" w:color="auto"/>
            </w:tcBorders>
            <w:shd w:val="clear" w:color="auto" w:fill="E6E6E6"/>
            <w:vAlign w:val="center"/>
          </w:tcPr>
          <w:p w14:paraId="1E80CAD8" w14:textId="77777777" w:rsidR="002D75C1" w:rsidRPr="00F05170" w:rsidRDefault="002D75C1" w:rsidP="002D75C1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Vaccine</w:t>
            </w:r>
          </w:p>
        </w:tc>
        <w:tc>
          <w:tcPr>
            <w:tcW w:w="905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1383AA8F" w14:textId="77777777" w:rsidR="002D75C1" w:rsidRPr="00164D8F" w:rsidRDefault="002D75C1" w:rsidP="002D75C1">
            <w:pPr>
              <w:tabs>
                <w:tab w:val="num" w:pos="252"/>
              </w:tabs>
              <w:spacing w:before="120"/>
              <w:ind w:left="252" w:hanging="24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4D8F">
              <w:rPr>
                <w:rFonts w:asciiTheme="minorHAnsi" w:hAnsiTheme="minorHAnsi" w:cstheme="minorHAnsi"/>
                <w:b/>
                <w:sz w:val="22"/>
                <w:szCs w:val="22"/>
              </w:rPr>
              <w:t>Adults Eligible for State-Supplied Vaccine Administered in the Public Sector</w:t>
            </w:r>
          </w:p>
        </w:tc>
      </w:tr>
      <w:tr w:rsidR="002D75C1" w:rsidRPr="00F05170" w14:paraId="35FBCFB4" w14:textId="77777777" w:rsidTr="005058D7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FD87AE3" w14:textId="52C528A7" w:rsidR="002D75C1" w:rsidRPr="00F05170" w:rsidRDefault="002D75C1" w:rsidP="002D75C1">
            <w:pPr>
              <w:spacing w:before="120" w:after="60" w:line="240" w:lineRule="exact"/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COVID-19</w:t>
            </w:r>
            <w:r w:rsidRPr="00F05170"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  <w:t xml:space="preserve"> </w:t>
            </w:r>
          </w:p>
        </w:tc>
        <w:tc>
          <w:tcPr>
            <w:tcW w:w="9054" w:type="dxa"/>
            <w:tcBorders>
              <w:right w:val="single" w:sz="12" w:space="0" w:color="auto"/>
            </w:tcBorders>
            <w:shd w:val="clear" w:color="auto" w:fill="auto"/>
          </w:tcPr>
          <w:p w14:paraId="24C55843" w14:textId="230A7682" w:rsidR="002D75C1" w:rsidRPr="00164D8F" w:rsidRDefault="002D75C1" w:rsidP="002D75C1">
            <w:pPr>
              <w:numPr>
                <w:ilvl w:val="0"/>
                <w:numId w:val="4"/>
              </w:numPr>
              <w:tabs>
                <w:tab w:val="clear" w:pos="372"/>
                <w:tab w:val="num" w:pos="252"/>
              </w:tabs>
              <w:spacing w:before="120"/>
              <w:ind w:left="259" w:hanging="245"/>
              <w:rPr>
                <w:rFonts w:asciiTheme="minorHAnsi" w:hAnsiTheme="minorHAnsi" w:cstheme="minorHAnsi"/>
                <w:sz w:val="22"/>
                <w:szCs w:val="22"/>
              </w:rPr>
            </w:pPr>
            <w:r w:rsidRPr="00164D8F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Only for uninsured or underinsured </w:t>
            </w:r>
            <w:r w:rsidRPr="00164D8F">
              <w:rPr>
                <w:rFonts w:asciiTheme="minorHAnsi" w:hAnsiTheme="minorHAnsi" w:cstheme="minorHAnsi"/>
                <w:sz w:val="22"/>
                <w:szCs w:val="22"/>
              </w:rPr>
              <w:t>adults seen at public sites</w:t>
            </w:r>
            <w:r w:rsidRPr="00164D8F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1</w:t>
            </w:r>
            <w:r w:rsidRPr="00164D8F">
              <w:rPr>
                <w:rFonts w:asciiTheme="minorHAnsi" w:hAnsiTheme="minorHAnsi" w:cstheme="minorHAnsi"/>
                <w:sz w:val="22"/>
                <w:szCs w:val="22"/>
              </w:rPr>
              <w:t xml:space="preserve"> that are enrolled in the Federal COVID-19 Vaccine Bridge Access Program</w:t>
            </w:r>
            <w:r w:rsidRPr="00164D8F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2</w:t>
            </w:r>
            <w:r w:rsidRPr="00164D8F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2D75C1" w:rsidRPr="00F05170" w14:paraId="78232006" w14:textId="77777777" w:rsidTr="008E3CC2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CD0028E" w14:textId="12AAB196" w:rsidR="002D75C1" w:rsidRPr="00F05170" w:rsidRDefault="002D75C1" w:rsidP="002D75C1">
            <w:pPr>
              <w:spacing w:before="120" w:after="60" w:line="24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Hep A</w:t>
            </w:r>
            <w:r w:rsidRPr="00F05170"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  <w:t xml:space="preserve"> 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32FEE850" w14:textId="06BE5C00" w:rsidR="002D75C1" w:rsidRPr="00164D8F" w:rsidRDefault="002D75C1" w:rsidP="002D75C1">
            <w:pPr>
              <w:numPr>
                <w:ilvl w:val="0"/>
                <w:numId w:val="4"/>
              </w:numPr>
              <w:tabs>
                <w:tab w:val="clear" w:pos="372"/>
                <w:tab w:val="num" w:pos="252"/>
              </w:tabs>
              <w:spacing w:before="120"/>
              <w:ind w:left="259" w:hanging="245"/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 w:rsidRPr="00164D8F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Only for uninsured </w:t>
            </w:r>
            <w:r w:rsidRPr="00164D8F">
              <w:rPr>
                <w:rFonts w:asciiTheme="minorHAnsi" w:hAnsiTheme="minorHAnsi" w:cstheme="minorHAnsi"/>
                <w:sz w:val="22"/>
                <w:szCs w:val="22"/>
              </w:rPr>
              <w:t>adults in ACIP-recommended groups</w:t>
            </w:r>
            <w:r w:rsidRPr="00164D8F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3</w:t>
            </w:r>
            <w:r w:rsidRPr="00164D8F">
              <w:rPr>
                <w:rFonts w:asciiTheme="minorHAnsi" w:hAnsiTheme="minorHAnsi" w:cstheme="minorHAnsi"/>
                <w:sz w:val="22"/>
                <w:szCs w:val="22"/>
              </w:rPr>
              <w:t xml:space="preserve"> seen at public sites.</w:t>
            </w:r>
          </w:p>
        </w:tc>
      </w:tr>
      <w:tr w:rsidR="002D75C1" w:rsidRPr="00F05170" w14:paraId="740290D7" w14:textId="77777777" w:rsidTr="008E3CC2">
        <w:trPr>
          <w:trHeight w:val="1268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9053190" w14:textId="77777777" w:rsidR="002D75C1" w:rsidRPr="00F05170" w:rsidRDefault="002D75C1" w:rsidP="002D75C1">
            <w:pPr>
              <w:spacing w:before="60" w:after="60" w:line="24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Hep B</w:t>
            </w:r>
            <w:r w:rsidRPr="00F05170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5</w:t>
            </w:r>
            <w:r w:rsidRPr="00F05170"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  <w:t xml:space="preserve">  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0CF312C0" w14:textId="4BEF6EA3" w:rsidR="002D75C1" w:rsidRPr="00164D8F" w:rsidRDefault="002D75C1" w:rsidP="002D75C1">
            <w:pPr>
              <w:numPr>
                <w:ilvl w:val="0"/>
                <w:numId w:val="5"/>
              </w:numPr>
              <w:tabs>
                <w:tab w:val="clear" w:pos="384"/>
                <w:tab w:val="num" w:pos="252"/>
              </w:tabs>
              <w:autoSpaceDE w:val="0"/>
              <w:autoSpaceDN w:val="0"/>
              <w:adjustRightInd w:val="0"/>
              <w:spacing w:before="120"/>
              <w:ind w:left="259" w:hanging="245"/>
              <w:rPr>
                <w:rFonts w:asciiTheme="minorHAnsi" w:hAnsiTheme="minorHAnsi" w:cstheme="minorHAnsi"/>
                <w:sz w:val="22"/>
                <w:szCs w:val="22"/>
              </w:rPr>
            </w:pPr>
            <w:r w:rsidRPr="00164D8F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Only for uninsured </w:t>
            </w:r>
            <w:r w:rsidRPr="00164D8F">
              <w:rPr>
                <w:rFonts w:asciiTheme="minorHAnsi" w:hAnsiTheme="minorHAnsi" w:cstheme="minorHAnsi"/>
                <w:sz w:val="22"/>
                <w:szCs w:val="22"/>
              </w:rPr>
              <w:t>adults in ACIP-recommended groups</w:t>
            </w:r>
            <w:r w:rsidRPr="00164D8F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3</w:t>
            </w:r>
            <w:r w:rsidRPr="00164D8F">
              <w:rPr>
                <w:rFonts w:asciiTheme="minorHAnsi" w:hAnsiTheme="minorHAnsi" w:cstheme="minorHAnsi"/>
                <w:sz w:val="22"/>
                <w:szCs w:val="22"/>
              </w:rPr>
              <w:t xml:space="preserve"> seen at public sites.</w:t>
            </w:r>
            <w:r w:rsidRPr="00164D8F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1</w:t>
            </w:r>
          </w:p>
          <w:p w14:paraId="0C0534B0" w14:textId="77777777" w:rsidR="002D75C1" w:rsidRPr="00164D8F" w:rsidRDefault="002D75C1" w:rsidP="002D75C1">
            <w:pPr>
              <w:tabs>
                <w:tab w:val="num" w:pos="0"/>
              </w:tabs>
              <w:spacing w:before="120" w:after="60"/>
              <w:ind w:left="72"/>
              <w:rPr>
                <w:rFonts w:asciiTheme="minorHAnsi" w:hAnsiTheme="minorHAnsi" w:cstheme="minorHAnsi"/>
                <w:sz w:val="22"/>
                <w:szCs w:val="22"/>
              </w:rPr>
            </w:pPr>
            <w:r w:rsidRPr="00164D8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Please Note</w:t>
            </w:r>
            <w:r w:rsidRPr="00164D8F">
              <w:rPr>
                <w:rFonts w:asciiTheme="minorHAnsi" w:hAnsiTheme="minorHAnsi" w:cstheme="minorHAnsi"/>
                <w:sz w:val="22"/>
                <w:szCs w:val="22"/>
              </w:rPr>
              <w:t xml:space="preserve">: Employers covered by federal OSHA regulations are responsible for supplying hepatitis B vaccine to their employees.  State-supplied vaccine is </w:t>
            </w:r>
            <w:r w:rsidRPr="00164D8F">
              <w:rPr>
                <w:rFonts w:asciiTheme="minorHAnsi" w:hAnsiTheme="minorHAnsi" w:cstheme="minorHAnsi"/>
                <w:b/>
                <w:sz w:val="22"/>
                <w:szCs w:val="22"/>
              </w:rPr>
              <w:t>not</w:t>
            </w:r>
            <w:r w:rsidRPr="00164D8F">
              <w:rPr>
                <w:rFonts w:asciiTheme="minorHAnsi" w:hAnsiTheme="minorHAnsi" w:cstheme="minorHAnsi"/>
                <w:sz w:val="22"/>
                <w:szCs w:val="22"/>
              </w:rPr>
              <w:t xml:space="preserve"> available for this group.</w:t>
            </w:r>
          </w:p>
        </w:tc>
      </w:tr>
      <w:tr w:rsidR="002D75C1" w:rsidRPr="00F05170" w14:paraId="0F417907" w14:textId="77777777" w:rsidTr="008E3CC2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57A88E2" w14:textId="7649F469" w:rsidR="002D75C1" w:rsidRPr="00F05170" w:rsidRDefault="002D75C1" w:rsidP="002D75C1">
            <w:pPr>
              <w:spacing w:before="60" w:after="60" w:line="24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Influenza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1625C411" w14:textId="77777777" w:rsidR="002D75C1" w:rsidRPr="00164D8F" w:rsidRDefault="002D75C1" w:rsidP="002D75C1">
            <w:pPr>
              <w:numPr>
                <w:ilvl w:val="0"/>
                <w:numId w:val="2"/>
              </w:numPr>
              <w:tabs>
                <w:tab w:val="clear" w:pos="360"/>
                <w:tab w:val="num" w:pos="252"/>
              </w:tabs>
              <w:spacing w:before="120"/>
              <w:ind w:left="259" w:hanging="245"/>
              <w:rPr>
                <w:rFonts w:asciiTheme="minorHAnsi" w:hAnsiTheme="minorHAnsi" w:cstheme="minorHAnsi"/>
                <w:sz w:val="22"/>
                <w:szCs w:val="22"/>
              </w:rPr>
            </w:pPr>
            <w:r w:rsidRPr="00164D8F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Only for uninsured</w:t>
            </w:r>
            <w:r w:rsidRPr="00164D8F">
              <w:rPr>
                <w:rFonts w:asciiTheme="minorHAnsi" w:hAnsiTheme="minorHAnsi" w:cstheme="minorHAnsi"/>
                <w:sz w:val="22"/>
                <w:szCs w:val="22"/>
              </w:rPr>
              <w:t xml:space="preserve"> adults who are seen at public sites.</w:t>
            </w:r>
            <w:r w:rsidRPr="00164D8F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1</w:t>
            </w:r>
            <w:r w:rsidRPr="00164D8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2D75C1" w:rsidRPr="00F05170" w14:paraId="61D516F9" w14:textId="77777777" w:rsidTr="008E3CC2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2905285" w14:textId="77777777" w:rsidR="002D75C1" w:rsidRPr="00F05170" w:rsidRDefault="002D75C1" w:rsidP="002D75C1">
            <w:pPr>
              <w:spacing w:before="60" w:after="60" w:line="240" w:lineRule="exact"/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MMR</w:t>
            </w:r>
            <w:r w:rsidRPr="00F05170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2293321C" w14:textId="75B5EF7D" w:rsidR="002D75C1" w:rsidRPr="00164D8F" w:rsidRDefault="002D75C1" w:rsidP="002D75C1">
            <w:pPr>
              <w:numPr>
                <w:ilvl w:val="0"/>
                <w:numId w:val="2"/>
              </w:numPr>
              <w:tabs>
                <w:tab w:val="clear" w:pos="360"/>
                <w:tab w:val="num" w:pos="252"/>
              </w:tabs>
              <w:spacing w:before="120"/>
              <w:ind w:left="259" w:hanging="245"/>
              <w:rPr>
                <w:rFonts w:asciiTheme="minorHAnsi" w:hAnsiTheme="minorHAnsi" w:cstheme="minorHAnsi"/>
                <w:sz w:val="22"/>
                <w:szCs w:val="22"/>
              </w:rPr>
            </w:pPr>
            <w:r w:rsidRPr="00164D8F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Only for uninsured </w:t>
            </w:r>
            <w:r w:rsidRPr="00164D8F">
              <w:rPr>
                <w:rFonts w:asciiTheme="minorHAnsi" w:hAnsiTheme="minorHAnsi" w:cstheme="minorHAnsi"/>
                <w:sz w:val="22"/>
                <w:szCs w:val="22"/>
              </w:rPr>
              <w:t>adults in ACIP-recommended groups</w:t>
            </w:r>
            <w:r w:rsidRPr="00164D8F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3</w:t>
            </w:r>
            <w:r w:rsidRPr="00164D8F">
              <w:rPr>
                <w:rFonts w:asciiTheme="minorHAnsi" w:hAnsiTheme="minorHAnsi" w:cstheme="minorHAnsi"/>
                <w:sz w:val="22"/>
                <w:szCs w:val="22"/>
              </w:rPr>
              <w:t xml:space="preserve"> seen at public sites.</w:t>
            </w:r>
            <w:r w:rsidRPr="00164D8F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1</w:t>
            </w:r>
            <w:r w:rsidRPr="00164D8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2D75C1" w:rsidRPr="00F05170" w14:paraId="2F2AE2ED" w14:textId="77777777" w:rsidTr="008E3CC2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</w:tcPr>
          <w:p w14:paraId="3BA00698" w14:textId="77777777" w:rsidR="002D75C1" w:rsidRPr="00164D8F" w:rsidRDefault="002D75C1" w:rsidP="002D75C1">
            <w:pPr>
              <w:spacing w:before="120" w:after="60" w:line="24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Pneumococcal Polysaccharide (PPV23)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29E4DFFB" w14:textId="3685B3B7" w:rsidR="002D75C1" w:rsidRPr="00164D8F" w:rsidRDefault="002D75C1" w:rsidP="002D75C1">
            <w:pPr>
              <w:numPr>
                <w:ilvl w:val="0"/>
                <w:numId w:val="18"/>
              </w:numPr>
              <w:tabs>
                <w:tab w:val="clear" w:pos="360"/>
                <w:tab w:val="num" w:pos="252"/>
              </w:tabs>
              <w:spacing w:before="120"/>
              <w:ind w:left="259" w:hanging="245"/>
              <w:rPr>
                <w:rFonts w:asciiTheme="minorHAnsi" w:hAnsiTheme="minorHAnsi" w:cstheme="minorHAnsi"/>
                <w:sz w:val="22"/>
                <w:szCs w:val="22"/>
              </w:rPr>
            </w:pPr>
            <w:r w:rsidRPr="00164D8F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 xml:space="preserve">Only for uninsured </w:t>
            </w:r>
            <w:r w:rsidRPr="00164D8F">
              <w:rPr>
                <w:rFonts w:asciiTheme="minorHAnsi" w:hAnsiTheme="minorHAnsi" w:cstheme="minorHAnsi"/>
                <w:sz w:val="22"/>
                <w:szCs w:val="22"/>
              </w:rPr>
              <w:t>adults in ACIP-recommended groups</w:t>
            </w:r>
            <w:r w:rsidRPr="00164D8F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3</w:t>
            </w:r>
            <w:r w:rsidRPr="00164D8F">
              <w:rPr>
                <w:rFonts w:asciiTheme="minorHAnsi" w:hAnsiTheme="minorHAnsi" w:cstheme="minorHAnsi"/>
                <w:sz w:val="22"/>
                <w:szCs w:val="22"/>
              </w:rPr>
              <w:t xml:space="preserve"> seen at</w:t>
            </w:r>
            <w:r w:rsidRPr="00164D8F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 xml:space="preserve"> </w:t>
            </w:r>
            <w:r w:rsidRPr="00164D8F">
              <w:rPr>
                <w:rFonts w:asciiTheme="minorHAnsi" w:hAnsiTheme="minorHAnsi" w:cstheme="minorHAnsi"/>
                <w:sz w:val="22"/>
                <w:szCs w:val="22"/>
              </w:rPr>
              <w:t>public sites.</w:t>
            </w:r>
            <w:r w:rsidRPr="00164D8F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 xml:space="preserve">1 </w:t>
            </w:r>
          </w:p>
        </w:tc>
      </w:tr>
      <w:tr w:rsidR="002D75C1" w:rsidRPr="00F05170" w14:paraId="269DBB0F" w14:textId="77777777" w:rsidTr="008E3CC2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00EF00C" w14:textId="77777777" w:rsidR="002D75C1" w:rsidRPr="00F05170" w:rsidRDefault="002D75C1" w:rsidP="002D75C1">
            <w:pPr>
              <w:spacing w:before="60" w:after="60" w:line="24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Polio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57B2EB66" w14:textId="040E36AA" w:rsidR="002D75C1" w:rsidRPr="00F05170" w:rsidRDefault="002D75C1" w:rsidP="002D75C1">
            <w:pPr>
              <w:numPr>
                <w:ilvl w:val="0"/>
                <w:numId w:val="18"/>
              </w:numPr>
              <w:tabs>
                <w:tab w:val="clear" w:pos="360"/>
                <w:tab w:val="num" w:pos="252"/>
              </w:tabs>
              <w:spacing w:before="120"/>
              <w:ind w:left="259" w:hanging="245"/>
              <w:rPr>
                <w:rFonts w:asciiTheme="minorHAnsi" w:hAnsiTheme="minorHAnsi" w:cstheme="minorHAnsi"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Only for uninsured </w:t>
            </w:r>
            <w:r w:rsidRPr="00F05170">
              <w:rPr>
                <w:rFonts w:asciiTheme="minorHAnsi" w:hAnsiTheme="minorHAnsi" w:cstheme="minorHAnsi"/>
                <w:sz w:val="22"/>
                <w:szCs w:val="22"/>
              </w:rPr>
              <w:t>adults in ACIP-recommended groups</w:t>
            </w:r>
            <w:r w:rsidRPr="00F05170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3</w:t>
            </w:r>
            <w:r w:rsidRPr="00F05170">
              <w:rPr>
                <w:rFonts w:asciiTheme="minorHAnsi" w:hAnsiTheme="minorHAnsi" w:cstheme="minorHAnsi"/>
                <w:sz w:val="22"/>
                <w:szCs w:val="22"/>
              </w:rPr>
              <w:t xml:space="preserve"> seen at</w:t>
            </w:r>
            <w:r w:rsidRPr="00F05170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 xml:space="preserve"> </w:t>
            </w:r>
            <w:r w:rsidRPr="00F05170">
              <w:rPr>
                <w:rFonts w:asciiTheme="minorHAnsi" w:hAnsiTheme="minorHAnsi" w:cstheme="minorHAnsi"/>
                <w:sz w:val="22"/>
                <w:szCs w:val="22"/>
              </w:rPr>
              <w:t>public sites.</w:t>
            </w:r>
            <w:r w:rsidRPr="00F05170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1</w:t>
            </w:r>
          </w:p>
        </w:tc>
      </w:tr>
      <w:tr w:rsidR="002D75C1" w:rsidRPr="00F05170" w14:paraId="5EE232BE" w14:textId="77777777" w:rsidTr="008E3CC2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7A631EF" w14:textId="77777777" w:rsidR="002D75C1" w:rsidRPr="00F05170" w:rsidRDefault="002D75C1" w:rsidP="002D75C1">
            <w:pPr>
              <w:spacing w:before="60" w:after="60" w:line="240" w:lineRule="exact"/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Varicella</w:t>
            </w:r>
            <w:r w:rsidRPr="00F05170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21075BD2" w14:textId="18977AC2" w:rsidR="002D75C1" w:rsidRPr="00F05170" w:rsidRDefault="002D75C1" w:rsidP="002D75C1">
            <w:pPr>
              <w:numPr>
                <w:ilvl w:val="0"/>
                <w:numId w:val="18"/>
              </w:numPr>
              <w:tabs>
                <w:tab w:val="clear" w:pos="360"/>
                <w:tab w:val="num" w:pos="252"/>
              </w:tabs>
              <w:spacing w:before="120"/>
              <w:ind w:left="259" w:hanging="245"/>
              <w:rPr>
                <w:rFonts w:asciiTheme="minorHAnsi" w:hAnsiTheme="minorHAnsi" w:cstheme="minorHAnsi"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Only for uninsured </w:t>
            </w:r>
            <w:r w:rsidRPr="00F05170">
              <w:rPr>
                <w:rFonts w:asciiTheme="minorHAnsi" w:hAnsiTheme="minorHAnsi" w:cstheme="minorHAnsi"/>
                <w:sz w:val="22"/>
                <w:szCs w:val="22"/>
              </w:rPr>
              <w:t>adults in ACIP-recommended groups</w:t>
            </w:r>
            <w:r w:rsidRPr="00F05170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3</w:t>
            </w:r>
            <w:r w:rsidRPr="00F05170">
              <w:rPr>
                <w:rFonts w:asciiTheme="minorHAnsi" w:hAnsiTheme="minorHAnsi" w:cstheme="minorHAnsi"/>
                <w:sz w:val="22"/>
                <w:szCs w:val="22"/>
              </w:rPr>
              <w:t xml:space="preserve"> seen at public sites.</w:t>
            </w:r>
            <w:r w:rsidRPr="00F05170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1</w:t>
            </w:r>
          </w:p>
        </w:tc>
      </w:tr>
      <w:tr w:rsidR="002D75C1" w:rsidRPr="00F05170" w14:paraId="54DC73BC" w14:textId="77777777" w:rsidTr="008E3CC2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1A00B8A" w14:textId="77777777" w:rsidR="002D75C1" w:rsidRPr="00F05170" w:rsidRDefault="002D75C1" w:rsidP="002D75C1">
            <w:pPr>
              <w:spacing w:before="60" w:after="60" w:line="240" w:lineRule="exact"/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Tdap</w:t>
            </w:r>
            <w:r w:rsidRPr="00F05170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4, 5</w:t>
            </w:r>
          </w:p>
        </w:tc>
        <w:tc>
          <w:tcPr>
            <w:tcW w:w="9054" w:type="dxa"/>
            <w:tcBorders>
              <w:right w:val="single" w:sz="12" w:space="0" w:color="auto"/>
            </w:tcBorders>
            <w:vAlign w:val="center"/>
          </w:tcPr>
          <w:p w14:paraId="606DC507" w14:textId="57B95082" w:rsidR="002D75C1" w:rsidRPr="00164D8F" w:rsidRDefault="002D75C1" w:rsidP="002D75C1">
            <w:pPr>
              <w:numPr>
                <w:ilvl w:val="0"/>
                <w:numId w:val="23"/>
              </w:numPr>
              <w:tabs>
                <w:tab w:val="clear" w:pos="360"/>
                <w:tab w:val="num" w:pos="252"/>
              </w:tabs>
              <w:spacing w:before="120"/>
              <w:ind w:left="252" w:hanging="252"/>
              <w:rPr>
                <w:rFonts w:asciiTheme="minorHAnsi" w:hAnsiTheme="minorHAnsi" w:cstheme="minorHAnsi"/>
                <w:sz w:val="22"/>
                <w:szCs w:val="22"/>
              </w:rPr>
            </w:pPr>
            <w:r w:rsidRPr="00164D8F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Only for uninsured </w:t>
            </w:r>
            <w:r w:rsidRPr="00164D8F">
              <w:rPr>
                <w:rFonts w:asciiTheme="minorHAnsi" w:hAnsiTheme="minorHAnsi" w:cstheme="minorHAnsi"/>
                <w:sz w:val="22"/>
                <w:szCs w:val="22"/>
              </w:rPr>
              <w:t>adults in ACIP-recommended groups</w:t>
            </w:r>
            <w:r w:rsidRPr="00164D8F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3</w:t>
            </w:r>
            <w:r w:rsidRPr="00164D8F">
              <w:rPr>
                <w:rFonts w:asciiTheme="minorHAnsi" w:hAnsiTheme="minorHAnsi" w:cstheme="minorHAnsi"/>
                <w:sz w:val="22"/>
                <w:szCs w:val="22"/>
              </w:rPr>
              <w:t xml:space="preserve"> seen at public sites</w:t>
            </w:r>
            <w:r w:rsidRPr="00164D8F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1</w:t>
            </w:r>
            <w:r w:rsidRPr="00164D8F">
              <w:rPr>
                <w:rFonts w:asciiTheme="minorHAnsi" w:hAnsiTheme="minorHAnsi" w:cstheme="minorHAnsi"/>
                <w:sz w:val="22"/>
                <w:szCs w:val="22"/>
              </w:rPr>
              <w:t xml:space="preserve"> who have not previously received Tdap.</w:t>
            </w:r>
          </w:p>
        </w:tc>
      </w:tr>
      <w:tr w:rsidR="002D75C1" w:rsidRPr="00F05170" w14:paraId="2265DFE8" w14:textId="77777777" w:rsidTr="008E3CC2">
        <w:trPr>
          <w:trHeight w:val="576"/>
          <w:jc w:val="center"/>
        </w:trPr>
        <w:tc>
          <w:tcPr>
            <w:tcW w:w="109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06B84A93" w14:textId="77777777" w:rsidR="002D75C1" w:rsidRPr="00F05170" w:rsidRDefault="002D75C1" w:rsidP="002D75C1">
            <w:pPr>
              <w:tabs>
                <w:tab w:val="num" w:pos="252"/>
              </w:tabs>
              <w:spacing w:before="120"/>
              <w:ind w:left="252" w:hanging="24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The following vaccines are not provided by MDPH for adults:</w:t>
            </w:r>
          </w:p>
        </w:tc>
      </w:tr>
      <w:tr w:rsidR="002D75C1" w:rsidRPr="00F05170" w14:paraId="340DAA5F" w14:textId="77777777" w:rsidTr="008E3CC2">
        <w:trPr>
          <w:trHeight w:val="576"/>
          <w:jc w:val="center"/>
        </w:trPr>
        <w:tc>
          <w:tcPr>
            <w:tcW w:w="10908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52FCDF1" w14:textId="25045771" w:rsidR="002D75C1" w:rsidRPr="00F05170" w:rsidRDefault="002D75C1" w:rsidP="002D75C1">
            <w:pPr>
              <w:spacing w:before="120"/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HPV</w:t>
            </w:r>
            <w:r w:rsidRPr="00F05170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4</w:t>
            </w:r>
          </w:p>
        </w:tc>
      </w:tr>
      <w:tr w:rsidR="002D75C1" w:rsidRPr="00F05170" w14:paraId="1FF6293B" w14:textId="77777777" w:rsidTr="008E3CC2">
        <w:trPr>
          <w:trHeight w:val="576"/>
          <w:jc w:val="center"/>
        </w:trPr>
        <w:tc>
          <w:tcPr>
            <w:tcW w:w="10908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A331177" w14:textId="0BB91182" w:rsidR="002D75C1" w:rsidRPr="00F05170" w:rsidRDefault="002D75C1" w:rsidP="002D75C1">
            <w:pPr>
              <w:spacing w:before="120"/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Meningococcal A, C, W, Y (MenACWY)</w:t>
            </w:r>
            <w:r w:rsidRPr="00F05170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5</w:t>
            </w:r>
          </w:p>
        </w:tc>
      </w:tr>
      <w:tr w:rsidR="002D75C1" w:rsidRPr="00F05170" w14:paraId="113AFF4F" w14:textId="77777777" w:rsidTr="008E3CC2">
        <w:trPr>
          <w:trHeight w:val="576"/>
          <w:jc w:val="center"/>
        </w:trPr>
        <w:tc>
          <w:tcPr>
            <w:tcW w:w="10908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B923EBF" w14:textId="77777777" w:rsidR="002D75C1" w:rsidRPr="00F05170" w:rsidRDefault="002D75C1" w:rsidP="002D75C1">
            <w:pPr>
              <w:spacing w:before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Meningococcal B (MenB)</w:t>
            </w:r>
          </w:p>
        </w:tc>
      </w:tr>
      <w:tr w:rsidR="002D75C1" w:rsidRPr="00F05170" w14:paraId="7125AF56" w14:textId="77777777" w:rsidTr="008E3CC2">
        <w:trPr>
          <w:trHeight w:val="576"/>
          <w:jc w:val="center"/>
        </w:trPr>
        <w:tc>
          <w:tcPr>
            <w:tcW w:w="10908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12C2CE2" w14:textId="0EB2A782" w:rsidR="002D75C1" w:rsidRPr="00F05170" w:rsidRDefault="002D75C1" w:rsidP="002D75C1">
            <w:pPr>
              <w:spacing w:before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neumococcal conjugate (PCV20)</w:t>
            </w:r>
          </w:p>
        </w:tc>
      </w:tr>
      <w:tr w:rsidR="002D75C1" w:rsidRPr="00F05170" w14:paraId="0D92510D" w14:textId="77777777" w:rsidTr="005058D7">
        <w:trPr>
          <w:trHeight w:val="576"/>
          <w:jc w:val="center"/>
        </w:trPr>
        <w:tc>
          <w:tcPr>
            <w:tcW w:w="10908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9055B74" w14:textId="6809E10F" w:rsidR="002D75C1" w:rsidRPr="00F05170" w:rsidRDefault="002D75C1" w:rsidP="002D75C1">
            <w:pPr>
              <w:spacing w:before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SV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irsevimab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)</w:t>
            </w:r>
          </w:p>
        </w:tc>
      </w:tr>
      <w:tr w:rsidR="002D75C1" w:rsidRPr="00F05170" w14:paraId="4ACE372B" w14:textId="77777777" w:rsidTr="008E3CC2">
        <w:trPr>
          <w:trHeight w:val="576"/>
          <w:jc w:val="center"/>
        </w:trPr>
        <w:tc>
          <w:tcPr>
            <w:tcW w:w="10908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1545B1B" w14:textId="4103A003" w:rsidR="002D75C1" w:rsidRPr="00F05170" w:rsidRDefault="002D75C1" w:rsidP="002D75C1">
            <w:pPr>
              <w:spacing w:before="120"/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Zoster (Shingles) Vaccine</w:t>
            </w:r>
            <w:r w:rsidRPr="00F05170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4</w:t>
            </w:r>
          </w:p>
        </w:tc>
      </w:tr>
    </w:tbl>
    <w:p w14:paraId="02EB378F" w14:textId="77777777" w:rsidR="000D4583" w:rsidRPr="00F05170" w:rsidRDefault="000D4583" w:rsidP="00A02B91">
      <w:pPr>
        <w:spacing w:before="120"/>
        <w:rPr>
          <w:rFonts w:asciiTheme="minorHAnsi" w:hAnsiTheme="minorHAnsi" w:cstheme="minorHAnsi"/>
          <w:sz w:val="22"/>
          <w:szCs w:val="22"/>
        </w:rPr>
        <w:sectPr w:rsidR="000D4583" w:rsidRPr="00F05170" w:rsidSect="001B5154">
          <w:footerReference w:type="default" r:id="rId10"/>
          <w:pgSz w:w="12240" w:h="15840" w:code="1"/>
          <w:pgMar w:top="1008" w:right="720" w:bottom="1008" w:left="720" w:header="0" w:footer="432" w:gutter="0"/>
          <w:cols w:space="720"/>
          <w:docGrid w:linePitch="360"/>
        </w:sectPr>
      </w:pPr>
    </w:p>
    <w:p w14:paraId="6A05A809" w14:textId="77777777" w:rsidR="00E80A5D" w:rsidRPr="00F05170" w:rsidRDefault="00E80A5D" w:rsidP="0084753C">
      <w:pPr>
        <w:spacing w:before="120"/>
        <w:rPr>
          <w:rFonts w:asciiTheme="minorHAnsi" w:hAnsiTheme="minorHAnsi" w:cstheme="minorHAnsi"/>
          <w:sz w:val="22"/>
          <w:szCs w:val="22"/>
        </w:rPr>
        <w:sectPr w:rsidR="00E80A5D" w:rsidRPr="00F05170" w:rsidSect="00CE3737">
          <w:type w:val="continuous"/>
          <w:pgSz w:w="12240" w:h="15840" w:code="1"/>
          <w:pgMar w:top="1008" w:right="720" w:bottom="1008" w:left="720" w:header="0" w:footer="432" w:gutter="0"/>
          <w:cols w:num="2" w:space="720"/>
          <w:docGrid w:linePitch="360"/>
        </w:sectPr>
      </w:pPr>
    </w:p>
    <w:p w14:paraId="5A39BBE3" w14:textId="77777777" w:rsidR="007D3304" w:rsidRPr="00F05170" w:rsidRDefault="007D3304" w:rsidP="00CE3737">
      <w:pPr>
        <w:rPr>
          <w:rFonts w:asciiTheme="minorHAnsi" w:hAnsiTheme="minorHAnsi" w:cstheme="minorHAnsi"/>
          <w:sz w:val="22"/>
          <w:szCs w:val="22"/>
        </w:rPr>
      </w:pPr>
    </w:p>
    <w:p w14:paraId="3D60E76A" w14:textId="77777777" w:rsidR="001F16A7" w:rsidRPr="00164D8F" w:rsidRDefault="001F16A7" w:rsidP="001B5154">
      <w:pPr>
        <w:ind w:left="180" w:hanging="187"/>
        <w:rPr>
          <w:rFonts w:asciiTheme="minorHAnsi" w:hAnsiTheme="minorHAnsi" w:cstheme="minorHAnsi"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  <w:vertAlign w:val="superscript"/>
        </w:rPr>
        <w:t>1</w:t>
      </w:r>
      <w:r w:rsidRPr="00164D8F">
        <w:rPr>
          <w:rFonts w:asciiTheme="minorHAnsi" w:hAnsiTheme="minorHAnsi" w:cstheme="minorHAnsi"/>
          <w:b/>
          <w:sz w:val="22"/>
          <w:szCs w:val="22"/>
          <w:vertAlign w:val="superscript"/>
        </w:rPr>
        <w:t xml:space="preserve"> </w:t>
      </w:r>
      <w:r w:rsidRPr="00164D8F">
        <w:rPr>
          <w:rFonts w:asciiTheme="minorHAnsi" w:hAnsiTheme="minorHAnsi" w:cstheme="minorHAnsi"/>
          <w:b/>
          <w:sz w:val="22"/>
          <w:szCs w:val="22"/>
        </w:rPr>
        <w:t>Public</w:t>
      </w:r>
      <w:r w:rsidR="00B562E2" w:rsidRPr="00164D8F">
        <w:rPr>
          <w:rFonts w:asciiTheme="minorHAnsi" w:hAnsiTheme="minorHAnsi" w:cstheme="minorHAnsi"/>
          <w:b/>
          <w:sz w:val="22"/>
          <w:szCs w:val="22"/>
        </w:rPr>
        <w:t xml:space="preserve"> Sector Sites</w:t>
      </w:r>
      <w:r w:rsidRPr="00164D8F">
        <w:rPr>
          <w:rFonts w:asciiTheme="minorHAnsi" w:hAnsiTheme="minorHAnsi" w:cstheme="minorHAnsi"/>
          <w:b/>
          <w:sz w:val="22"/>
          <w:szCs w:val="22"/>
        </w:rPr>
        <w:t xml:space="preserve"> include:</w:t>
      </w:r>
      <w:r w:rsidR="00B562E2" w:rsidRPr="00164D8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1C8F396" w14:textId="77777777" w:rsidR="00CE4875" w:rsidRPr="00164D8F" w:rsidRDefault="00CE4875" w:rsidP="00CE4875">
      <w:pPr>
        <w:numPr>
          <w:ilvl w:val="0"/>
          <w:numId w:val="20"/>
        </w:numPr>
        <w:spacing w:before="60"/>
        <w:ind w:left="907"/>
        <w:rPr>
          <w:rFonts w:asciiTheme="minorHAnsi" w:hAnsiTheme="minorHAnsi" w:cstheme="minorHAnsi"/>
          <w:sz w:val="22"/>
          <w:szCs w:val="22"/>
        </w:rPr>
        <w:sectPr w:rsidR="00CE4875" w:rsidRPr="00164D8F" w:rsidSect="00E80A5D">
          <w:type w:val="continuous"/>
          <w:pgSz w:w="12240" w:h="15840" w:code="1"/>
          <w:pgMar w:top="1008" w:right="720" w:bottom="1008" w:left="720" w:header="0" w:footer="432" w:gutter="0"/>
          <w:cols w:space="720"/>
          <w:docGrid w:linePitch="360"/>
        </w:sectPr>
      </w:pPr>
    </w:p>
    <w:p w14:paraId="7AF08DA5" w14:textId="77777777" w:rsidR="001F16A7" w:rsidRPr="00164D8F" w:rsidRDefault="00002CCE" w:rsidP="00601426">
      <w:pPr>
        <w:numPr>
          <w:ilvl w:val="0"/>
          <w:numId w:val="20"/>
        </w:numPr>
        <w:tabs>
          <w:tab w:val="num" w:pos="540"/>
        </w:tabs>
        <w:spacing w:before="60"/>
        <w:ind w:left="540" w:hanging="180"/>
        <w:rPr>
          <w:rFonts w:asciiTheme="minorHAnsi" w:hAnsiTheme="minorHAnsi" w:cstheme="minorHAnsi"/>
          <w:sz w:val="22"/>
          <w:szCs w:val="22"/>
        </w:rPr>
      </w:pPr>
      <w:r w:rsidRPr="00F05170">
        <w:rPr>
          <w:rFonts w:asciiTheme="minorHAnsi" w:hAnsiTheme="minorHAnsi" w:cstheme="minorHAnsi"/>
          <w:sz w:val="22"/>
          <w:szCs w:val="22"/>
        </w:rPr>
        <w:t>L</w:t>
      </w:r>
      <w:r w:rsidR="00B562E2" w:rsidRPr="00164D8F">
        <w:rPr>
          <w:rFonts w:asciiTheme="minorHAnsi" w:hAnsiTheme="minorHAnsi" w:cstheme="minorHAnsi"/>
          <w:sz w:val="22"/>
          <w:szCs w:val="22"/>
        </w:rPr>
        <w:t>ocal health departments</w:t>
      </w:r>
    </w:p>
    <w:p w14:paraId="28254DD7" w14:textId="77777777" w:rsidR="002B71CF" w:rsidRPr="00164D8F" w:rsidRDefault="001F16A7" w:rsidP="002B71CF">
      <w:pPr>
        <w:numPr>
          <w:ilvl w:val="0"/>
          <w:numId w:val="20"/>
        </w:numPr>
        <w:tabs>
          <w:tab w:val="num" w:pos="540"/>
        </w:tabs>
        <w:spacing w:before="60"/>
        <w:ind w:left="540" w:right="-180" w:hanging="180"/>
        <w:rPr>
          <w:rFonts w:asciiTheme="minorHAnsi" w:hAnsiTheme="minorHAnsi" w:cstheme="minorHAnsi"/>
          <w:b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</w:rPr>
        <w:t>C</w:t>
      </w:r>
      <w:r w:rsidR="00B562E2" w:rsidRPr="00164D8F">
        <w:rPr>
          <w:rFonts w:asciiTheme="minorHAnsi" w:hAnsiTheme="minorHAnsi" w:cstheme="minorHAnsi"/>
          <w:sz w:val="22"/>
          <w:szCs w:val="22"/>
        </w:rPr>
        <w:t>ommun</w:t>
      </w:r>
      <w:r w:rsidR="002C7044" w:rsidRPr="00164D8F">
        <w:rPr>
          <w:rFonts w:asciiTheme="minorHAnsi" w:hAnsiTheme="minorHAnsi" w:cstheme="minorHAnsi"/>
          <w:sz w:val="22"/>
          <w:szCs w:val="22"/>
        </w:rPr>
        <w:t>ity health centers</w:t>
      </w:r>
    </w:p>
    <w:p w14:paraId="604E5524" w14:textId="77777777" w:rsidR="002B71CF" w:rsidRPr="00164D8F" w:rsidRDefault="001F16A7" w:rsidP="002B71CF">
      <w:pPr>
        <w:numPr>
          <w:ilvl w:val="0"/>
          <w:numId w:val="20"/>
        </w:numPr>
        <w:tabs>
          <w:tab w:val="num" w:pos="540"/>
        </w:tabs>
        <w:spacing w:before="60"/>
        <w:ind w:left="540" w:right="-180" w:hanging="180"/>
        <w:rPr>
          <w:rFonts w:asciiTheme="minorHAnsi" w:hAnsiTheme="minorHAnsi" w:cstheme="minorHAnsi"/>
          <w:b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</w:rPr>
        <w:t>F</w:t>
      </w:r>
      <w:r w:rsidR="00C10C27" w:rsidRPr="00164D8F">
        <w:rPr>
          <w:rFonts w:asciiTheme="minorHAnsi" w:hAnsiTheme="minorHAnsi" w:cstheme="minorHAnsi"/>
          <w:sz w:val="22"/>
          <w:szCs w:val="22"/>
        </w:rPr>
        <w:t>ree community-based clinics</w:t>
      </w:r>
    </w:p>
    <w:p w14:paraId="099AF77F" w14:textId="77777777" w:rsidR="001F16A7" w:rsidRPr="00164D8F" w:rsidRDefault="002B67D4" w:rsidP="00601426">
      <w:pPr>
        <w:numPr>
          <w:ilvl w:val="0"/>
          <w:numId w:val="20"/>
        </w:numPr>
        <w:tabs>
          <w:tab w:val="num" w:pos="540"/>
          <w:tab w:val="num" w:pos="720"/>
        </w:tabs>
        <w:spacing w:before="60"/>
        <w:ind w:left="540" w:hanging="180"/>
        <w:rPr>
          <w:rFonts w:asciiTheme="minorHAnsi" w:hAnsiTheme="minorHAnsi" w:cstheme="minorHAnsi"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</w:rPr>
        <w:t>TB</w:t>
      </w:r>
      <w:r w:rsidR="00FA42EF" w:rsidRPr="00164D8F">
        <w:rPr>
          <w:rFonts w:asciiTheme="minorHAnsi" w:hAnsiTheme="minorHAnsi" w:cstheme="minorHAnsi"/>
          <w:sz w:val="22"/>
          <w:szCs w:val="22"/>
        </w:rPr>
        <w:t xml:space="preserve"> clinics</w:t>
      </w:r>
    </w:p>
    <w:p w14:paraId="5878750C" w14:textId="77777777" w:rsidR="002C7044" w:rsidRPr="00164D8F" w:rsidRDefault="002C7044" w:rsidP="00742CB4">
      <w:pPr>
        <w:numPr>
          <w:ilvl w:val="0"/>
          <w:numId w:val="20"/>
        </w:numPr>
        <w:tabs>
          <w:tab w:val="num" w:pos="540"/>
        </w:tabs>
        <w:spacing w:before="60"/>
        <w:ind w:left="720"/>
        <w:rPr>
          <w:rFonts w:asciiTheme="minorHAnsi" w:hAnsiTheme="minorHAnsi" w:cstheme="minorHAnsi"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</w:rPr>
        <w:t>Public hospitals</w:t>
      </w:r>
    </w:p>
    <w:p w14:paraId="5DF3FF53" w14:textId="77777777" w:rsidR="00990BF3" w:rsidRPr="00164D8F" w:rsidRDefault="00601426" w:rsidP="002B71CF">
      <w:pPr>
        <w:numPr>
          <w:ilvl w:val="0"/>
          <w:numId w:val="20"/>
        </w:numPr>
        <w:tabs>
          <w:tab w:val="num" w:pos="540"/>
        </w:tabs>
        <w:spacing w:before="60"/>
        <w:ind w:left="720"/>
        <w:rPr>
          <w:rFonts w:asciiTheme="minorHAnsi" w:hAnsiTheme="minorHAnsi" w:cstheme="minorHAnsi"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</w:rPr>
        <w:t>Public Colleges</w:t>
      </w:r>
    </w:p>
    <w:p w14:paraId="6A9CB5B4" w14:textId="77777777" w:rsidR="001B5154" w:rsidRPr="00164D8F" w:rsidRDefault="001F16A7" w:rsidP="001B5154">
      <w:pPr>
        <w:numPr>
          <w:ilvl w:val="0"/>
          <w:numId w:val="20"/>
        </w:numPr>
        <w:tabs>
          <w:tab w:val="num" w:pos="540"/>
        </w:tabs>
        <w:spacing w:before="60"/>
        <w:ind w:left="720"/>
        <w:rPr>
          <w:rFonts w:asciiTheme="minorHAnsi" w:hAnsiTheme="minorHAnsi" w:cstheme="minorHAnsi"/>
          <w:sz w:val="22"/>
          <w:szCs w:val="22"/>
        </w:rPr>
      </w:pPr>
      <w:proofErr w:type="gramStart"/>
      <w:r w:rsidRPr="00164D8F">
        <w:rPr>
          <w:rFonts w:asciiTheme="minorHAnsi" w:hAnsiTheme="minorHAnsi" w:cstheme="minorHAnsi"/>
          <w:sz w:val="22"/>
          <w:szCs w:val="22"/>
        </w:rPr>
        <w:t>C</w:t>
      </w:r>
      <w:r w:rsidR="00B562E2" w:rsidRPr="00164D8F">
        <w:rPr>
          <w:rFonts w:asciiTheme="minorHAnsi" w:hAnsiTheme="minorHAnsi" w:cstheme="minorHAnsi"/>
          <w:sz w:val="22"/>
          <w:szCs w:val="22"/>
        </w:rPr>
        <w:t>orrectional facilities</w:t>
      </w:r>
      <w:proofErr w:type="gramEnd"/>
      <w:r w:rsidR="00B562E2" w:rsidRPr="00164D8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C7D8252" w14:textId="77777777" w:rsidR="002C7044" w:rsidRPr="00164D8F" w:rsidRDefault="005462AC" w:rsidP="001B5154">
      <w:pPr>
        <w:numPr>
          <w:ilvl w:val="0"/>
          <w:numId w:val="20"/>
        </w:numPr>
        <w:tabs>
          <w:tab w:val="num" w:pos="180"/>
          <w:tab w:val="num" w:pos="540"/>
        </w:tabs>
        <w:spacing w:before="60"/>
        <w:ind w:left="540" w:hanging="180"/>
        <w:rPr>
          <w:rFonts w:asciiTheme="minorHAnsi" w:hAnsiTheme="minorHAnsi" w:cstheme="minorHAnsi"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</w:rPr>
        <w:t xml:space="preserve">Integrated </w:t>
      </w:r>
      <w:r w:rsidR="001B5154" w:rsidRPr="00164D8F">
        <w:rPr>
          <w:rFonts w:asciiTheme="minorHAnsi" w:hAnsiTheme="minorHAnsi" w:cstheme="minorHAnsi"/>
          <w:sz w:val="22"/>
          <w:szCs w:val="22"/>
        </w:rPr>
        <w:t xml:space="preserve">Counseling </w:t>
      </w:r>
      <w:r w:rsidR="00EB4CAA" w:rsidRPr="00164D8F">
        <w:rPr>
          <w:rFonts w:asciiTheme="minorHAnsi" w:hAnsiTheme="minorHAnsi" w:cstheme="minorHAnsi"/>
          <w:sz w:val="22"/>
          <w:szCs w:val="22"/>
        </w:rPr>
        <w:t>Testing</w:t>
      </w:r>
      <w:r w:rsidR="002C7044" w:rsidRPr="00164D8F">
        <w:rPr>
          <w:rFonts w:asciiTheme="minorHAnsi" w:hAnsiTheme="minorHAnsi" w:cstheme="minorHAnsi"/>
          <w:sz w:val="22"/>
          <w:szCs w:val="22"/>
        </w:rPr>
        <w:t xml:space="preserve"> </w:t>
      </w:r>
      <w:r w:rsidRPr="00164D8F">
        <w:rPr>
          <w:rFonts w:asciiTheme="minorHAnsi" w:hAnsiTheme="minorHAnsi" w:cstheme="minorHAnsi"/>
          <w:sz w:val="22"/>
          <w:szCs w:val="22"/>
        </w:rPr>
        <w:t>and Referral S</w:t>
      </w:r>
      <w:r w:rsidR="002C7044" w:rsidRPr="00164D8F">
        <w:rPr>
          <w:rFonts w:asciiTheme="minorHAnsi" w:hAnsiTheme="minorHAnsi" w:cstheme="minorHAnsi"/>
          <w:sz w:val="22"/>
          <w:szCs w:val="22"/>
        </w:rPr>
        <w:t xml:space="preserve">ites </w:t>
      </w:r>
      <w:r w:rsidR="00C10C27" w:rsidRPr="00164D8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15A28BA" w14:textId="77777777" w:rsidR="002C7044" w:rsidRPr="00164D8F" w:rsidRDefault="001F16A7" w:rsidP="00742CB4">
      <w:pPr>
        <w:numPr>
          <w:ilvl w:val="0"/>
          <w:numId w:val="20"/>
        </w:numPr>
        <w:tabs>
          <w:tab w:val="num" w:pos="540"/>
        </w:tabs>
        <w:spacing w:before="60"/>
        <w:ind w:left="720"/>
        <w:rPr>
          <w:rFonts w:asciiTheme="minorHAnsi" w:hAnsiTheme="minorHAnsi" w:cstheme="minorHAnsi"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</w:rPr>
        <w:t>H</w:t>
      </w:r>
      <w:r w:rsidR="007657DC" w:rsidRPr="00164D8F">
        <w:rPr>
          <w:rFonts w:asciiTheme="minorHAnsi" w:hAnsiTheme="minorHAnsi" w:cstheme="minorHAnsi"/>
          <w:sz w:val="22"/>
          <w:szCs w:val="22"/>
        </w:rPr>
        <w:t xml:space="preserve">ealth care </w:t>
      </w:r>
      <w:r w:rsidR="002C7044" w:rsidRPr="00164D8F">
        <w:rPr>
          <w:rFonts w:asciiTheme="minorHAnsi" w:hAnsiTheme="minorHAnsi" w:cstheme="minorHAnsi"/>
          <w:sz w:val="22"/>
          <w:szCs w:val="22"/>
        </w:rPr>
        <w:t>for the homeles</w:t>
      </w:r>
      <w:r w:rsidR="00007DE3" w:rsidRPr="00164D8F">
        <w:rPr>
          <w:rFonts w:asciiTheme="minorHAnsi" w:hAnsiTheme="minorHAnsi" w:cstheme="minorHAnsi"/>
          <w:sz w:val="22"/>
          <w:szCs w:val="22"/>
        </w:rPr>
        <w:t xml:space="preserve">s </w:t>
      </w:r>
    </w:p>
    <w:p w14:paraId="72A3D3EC" w14:textId="77777777" w:rsidR="00007DE3" w:rsidRPr="00164D8F" w:rsidRDefault="00007DE3" w:rsidP="00007DE3">
      <w:pPr>
        <w:spacing w:before="60"/>
        <w:rPr>
          <w:rFonts w:asciiTheme="minorHAnsi" w:hAnsiTheme="minorHAnsi" w:cstheme="minorHAnsi"/>
          <w:sz w:val="22"/>
          <w:szCs w:val="22"/>
        </w:rPr>
        <w:sectPr w:rsidR="00007DE3" w:rsidRPr="00164D8F" w:rsidSect="002C7044">
          <w:type w:val="continuous"/>
          <w:pgSz w:w="12240" w:h="15840" w:code="1"/>
          <w:pgMar w:top="1152" w:right="1080" w:bottom="1440" w:left="720" w:header="0" w:footer="432" w:gutter="0"/>
          <w:cols w:num="3" w:space="360"/>
          <w:docGrid w:linePitch="360"/>
        </w:sectPr>
      </w:pPr>
    </w:p>
    <w:p w14:paraId="313DCFBD" w14:textId="77777777" w:rsidR="009E7352" w:rsidRPr="00F05170" w:rsidRDefault="009E7352" w:rsidP="009E7352">
      <w:pPr>
        <w:ind w:left="187" w:hanging="187"/>
        <w:rPr>
          <w:rFonts w:asciiTheme="minorHAnsi" w:hAnsiTheme="minorHAnsi" w:cstheme="minorHAnsi"/>
          <w:sz w:val="22"/>
          <w:szCs w:val="22"/>
          <w:vertAlign w:val="superscript"/>
        </w:rPr>
      </w:pPr>
    </w:p>
    <w:p w14:paraId="6C40E676" w14:textId="5F747C62" w:rsidR="009E7352" w:rsidRPr="00F05170" w:rsidRDefault="009E7352" w:rsidP="009E7352">
      <w:pPr>
        <w:ind w:left="187" w:hanging="187"/>
        <w:rPr>
          <w:rFonts w:asciiTheme="minorHAnsi" w:hAnsiTheme="minorHAnsi" w:cstheme="minorHAnsi"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  <w:vertAlign w:val="superscript"/>
        </w:rPr>
        <w:t>2</w:t>
      </w:r>
      <w:r w:rsidRPr="00164D8F">
        <w:rPr>
          <w:rFonts w:asciiTheme="minorHAnsi" w:hAnsiTheme="minorHAnsi" w:cstheme="minorHAnsi"/>
          <w:sz w:val="22"/>
          <w:szCs w:val="22"/>
        </w:rPr>
        <w:t xml:space="preserve"> </w:t>
      </w:r>
      <w:r w:rsidRPr="00164D8F">
        <w:rPr>
          <w:rFonts w:asciiTheme="minorHAnsi" w:hAnsiTheme="minorHAnsi" w:cstheme="minorHAnsi"/>
          <w:b/>
          <w:sz w:val="22"/>
          <w:szCs w:val="22"/>
        </w:rPr>
        <w:t xml:space="preserve">Federal COVID-19 Bridge Access Program: </w:t>
      </w:r>
      <w:r w:rsidRPr="00164D8F">
        <w:rPr>
          <w:rFonts w:asciiTheme="minorHAnsi" w:hAnsiTheme="minorHAnsi" w:cstheme="minorHAnsi"/>
          <w:sz w:val="22"/>
          <w:szCs w:val="22"/>
        </w:rPr>
        <w:t xml:space="preserve">Eligible public provider sites may enroll in the Bridge Access Program to receive state-supplied doses of COVID-19 vaccine which can be administered to uninsured and underinsured adults. A copy of the COVID-19 Vaccine Bridge Access Program Provider Agreement can be found at </w:t>
      </w:r>
      <w:hyperlink r:id="rId11" w:history="1">
        <w:r w:rsidRPr="00164D8F">
          <w:rPr>
            <w:rStyle w:val="Hyperlink"/>
            <w:rFonts w:asciiTheme="minorHAnsi" w:hAnsiTheme="minorHAnsi" w:cstheme="minorHAnsi"/>
            <w:sz w:val="22"/>
            <w:szCs w:val="22"/>
          </w:rPr>
          <w:t>https://www.mass.gov/doc/covid-19-vaccine-bridge-access-program-provider-agreement-2023/download</w:t>
        </w:r>
      </w:hyperlink>
      <w:r w:rsidRPr="00F05170">
        <w:rPr>
          <w:rFonts w:asciiTheme="minorHAnsi" w:hAnsiTheme="minorHAnsi" w:cstheme="minorHAnsi"/>
          <w:sz w:val="22"/>
          <w:szCs w:val="22"/>
        </w:rPr>
        <w:t>.</w:t>
      </w:r>
    </w:p>
    <w:p w14:paraId="0D0B940D" w14:textId="77777777" w:rsidR="00E80A5D" w:rsidRPr="00164D8F" w:rsidRDefault="00E80A5D" w:rsidP="0047718F">
      <w:pPr>
        <w:ind w:left="187" w:hanging="187"/>
        <w:rPr>
          <w:rFonts w:asciiTheme="minorHAnsi" w:hAnsiTheme="minorHAnsi" w:cstheme="minorHAnsi"/>
          <w:sz w:val="22"/>
          <w:szCs w:val="22"/>
        </w:rPr>
      </w:pPr>
    </w:p>
    <w:p w14:paraId="5E3CA57E" w14:textId="00DE3CCB" w:rsidR="00E80A5D" w:rsidRPr="00F05170" w:rsidRDefault="009E7352" w:rsidP="001B5154">
      <w:pPr>
        <w:ind w:left="187" w:hanging="187"/>
        <w:rPr>
          <w:rFonts w:asciiTheme="minorHAnsi" w:hAnsiTheme="minorHAnsi" w:cstheme="minorHAnsi"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  <w:vertAlign w:val="superscript"/>
        </w:rPr>
        <w:t>3</w:t>
      </w:r>
      <w:r w:rsidR="003C1315" w:rsidRPr="00164D8F">
        <w:rPr>
          <w:rFonts w:asciiTheme="minorHAnsi" w:hAnsiTheme="minorHAnsi" w:cstheme="minorHAnsi"/>
          <w:sz w:val="22"/>
          <w:szCs w:val="22"/>
          <w:vertAlign w:val="superscript"/>
        </w:rPr>
        <w:t xml:space="preserve">  </w:t>
      </w:r>
      <w:r w:rsidR="00007DE3" w:rsidRPr="00164D8F">
        <w:rPr>
          <w:rFonts w:asciiTheme="minorHAnsi" w:hAnsiTheme="minorHAnsi" w:cstheme="minorHAnsi"/>
          <w:b/>
          <w:sz w:val="22"/>
          <w:szCs w:val="22"/>
        </w:rPr>
        <w:t>High Risk Groups</w:t>
      </w:r>
      <w:r w:rsidR="00007DE3" w:rsidRPr="00164D8F">
        <w:rPr>
          <w:rFonts w:asciiTheme="minorHAnsi" w:hAnsiTheme="minorHAnsi" w:cstheme="minorHAnsi"/>
          <w:sz w:val="22"/>
          <w:szCs w:val="22"/>
        </w:rPr>
        <w:t xml:space="preserve">:  For a list of vaccines and the groups for whom vaccine is recommended, please see the MDPH document </w:t>
      </w:r>
      <w:r w:rsidR="00007DE3" w:rsidRPr="00164D8F">
        <w:rPr>
          <w:rFonts w:asciiTheme="minorHAnsi" w:hAnsiTheme="minorHAnsi" w:cstheme="minorHAnsi"/>
          <w:i/>
          <w:sz w:val="22"/>
          <w:szCs w:val="22"/>
        </w:rPr>
        <w:t>Summary of</w:t>
      </w:r>
      <w:r w:rsidR="00007DE3" w:rsidRPr="00164D8F">
        <w:rPr>
          <w:rFonts w:asciiTheme="minorHAnsi" w:hAnsiTheme="minorHAnsi" w:cstheme="minorHAnsi"/>
          <w:sz w:val="22"/>
          <w:szCs w:val="22"/>
        </w:rPr>
        <w:t xml:space="preserve"> </w:t>
      </w:r>
      <w:r w:rsidR="00007DE3" w:rsidRPr="00164D8F">
        <w:rPr>
          <w:rFonts w:asciiTheme="minorHAnsi" w:hAnsiTheme="minorHAnsi" w:cstheme="minorHAnsi"/>
          <w:i/>
          <w:sz w:val="22"/>
          <w:szCs w:val="22"/>
        </w:rPr>
        <w:t>Advisory Committee on Immunization Practice</w:t>
      </w:r>
      <w:r w:rsidR="001B5154" w:rsidRPr="00164D8F">
        <w:rPr>
          <w:rFonts w:asciiTheme="minorHAnsi" w:hAnsiTheme="minorHAnsi" w:cstheme="minorHAnsi"/>
          <w:i/>
          <w:sz w:val="22"/>
          <w:szCs w:val="22"/>
        </w:rPr>
        <w:t xml:space="preserve">s (ACIP) Recommended Groups for </w:t>
      </w:r>
      <w:r w:rsidR="00007DE3" w:rsidRPr="00164D8F">
        <w:rPr>
          <w:rFonts w:asciiTheme="minorHAnsi" w:hAnsiTheme="minorHAnsi" w:cstheme="minorHAnsi"/>
          <w:i/>
          <w:sz w:val="22"/>
          <w:szCs w:val="22"/>
        </w:rPr>
        <w:t>Vaccination</w:t>
      </w:r>
      <w:r w:rsidR="00AD0F5A" w:rsidRPr="00164D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="00AD0F5A" w:rsidRPr="00164D8F">
        <w:rPr>
          <w:rFonts w:asciiTheme="minorHAnsi" w:hAnsiTheme="minorHAnsi" w:cstheme="minorHAnsi"/>
          <w:sz w:val="22"/>
          <w:szCs w:val="22"/>
        </w:rPr>
        <w:t>(</w:t>
      </w:r>
      <w:hyperlink r:id="rId12" w:history="1">
        <w:r w:rsidR="009A1B9D" w:rsidRPr="00164D8F">
          <w:rPr>
            <w:rStyle w:val="Hyperlink"/>
            <w:rFonts w:asciiTheme="minorHAnsi" w:hAnsiTheme="minorHAnsi" w:cstheme="minorHAnsi"/>
            <w:sz w:val="22"/>
            <w:szCs w:val="22"/>
          </w:rPr>
          <w:t>http://www.mass.gov/eohhs/docs/dph/cdc/immunization/acip-summary-recommended-groups.pdf</w:t>
        </w:r>
      </w:hyperlink>
      <w:r w:rsidR="009A1B9D" w:rsidRPr="00F05170">
        <w:rPr>
          <w:rFonts w:asciiTheme="minorHAnsi" w:hAnsiTheme="minorHAnsi" w:cstheme="minorHAnsi"/>
          <w:sz w:val="22"/>
          <w:szCs w:val="22"/>
        </w:rPr>
        <w:t>)</w:t>
      </w:r>
      <w:r w:rsidR="00007DE3" w:rsidRPr="00F05170">
        <w:rPr>
          <w:rFonts w:asciiTheme="minorHAnsi" w:hAnsiTheme="minorHAnsi" w:cstheme="minorHAnsi"/>
          <w:i/>
          <w:sz w:val="22"/>
          <w:szCs w:val="22"/>
        </w:rPr>
        <w:t xml:space="preserve">. </w:t>
      </w:r>
      <w:r w:rsidR="00007DE3" w:rsidRPr="00F05170">
        <w:rPr>
          <w:rFonts w:asciiTheme="minorHAnsi" w:hAnsiTheme="minorHAnsi" w:cstheme="minorHAnsi"/>
          <w:sz w:val="22"/>
          <w:szCs w:val="22"/>
        </w:rPr>
        <w:t xml:space="preserve">For the complete ACIP recommendations, see </w:t>
      </w:r>
      <w:hyperlink r:id="rId13" w:history="1">
        <w:r w:rsidR="0078650B" w:rsidRPr="00164D8F">
          <w:rPr>
            <w:rStyle w:val="Hyperlink"/>
            <w:rFonts w:asciiTheme="minorHAnsi" w:hAnsiTheme="minorHAnsi" w:cstheme="minorHAnsi"/>
            <w:sz w:val="22"/>
            <w:szCs w:val="22"/>
          </w:rPr>
          <w:t>www.cdc.gov/vaccines/acip/index.html</w:t>
        </w:r>
      </w:hyperlink>
      <w:r w:rsidR="00007DE3" w:rsidRPr="00F05170">
        <w:rPr>
          <w:rFonts w:asciiTheme="minorHAnsi" w:hAnsiTheme="minorHAnsi" w:cstheme="minorHAnsi"/>
          <w:sz w:val="22"/>
          <w:szCs w:val="22"/>
        </w:rPr>
        <w:t>.</w:t>
      </w:r>
    </w:p>
    <w:p w14:paraId="0E27B00A" w14:textId="77777777" w:rsidR="00F77E64" w:rsidRPr="00164D8F" w:rsidRDefault="00F77E64" w:rsidP="001B5154">
      <w:pPr>
        <w:ind w:left="187" w:hanging="187"/>
        <w:rPr>
          <w:rFonts w:asciiTheme="minorHAnsi" w:hAnsiTheme="minorHAnsi" w:cstheme="minorHAnsi"/>
          <w:sz w:val="22"/>
          <w:szCs w:val="22"/>
        </w:rPr>
      </w:pPr>
    </w:p>
    <w:p w14:paraId="1D2F5ED9" w14:textId="644E04F3" w:rsidR="007D3304" w:rsidRPr="00164D8F" w:rsidRDefault="00007DE3" w:rsidP="001B5154">
      <w:pPr>
        <w:ind w:left="187" w:hanging="187"/>
        <w:rPr>
          <w:rFonts w:asciiTheme="minorHAnsi" w:hAnsiTheme="minorHAnsi" w:cstheme="minorHAnsi"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</w:rPr>
        <w:t xml:space="preserve"> </w:t>
      </w:r>
      <w:r w:rsidR="009E7352" w:rsidRPr="00164D8F">
        <w:rPr>
          <w:rFonts w:asciiTheme="minorHAnsi" w:hAnsiTheme="minorHAnsi" w:cstheme="minorHAnsi"/>
          <w:sz w:val="22"/>
          <w:szCs w:val="22"/>
          <w:vertAlign w:val="superscript"/>
        </w:rPr>
        <w:t>4</w:t>
      </w:r>
      <w:r w:rsidR="007D3304" w:rsidRPr="00164D8F">
        <w:rPr>
          <w:rFonts w:asciiTheme="minorHAnsi" w:hAnsiTheme="minorHAnsi" w:cstheme="minorHAnsi"/>
          <w:sz w:val="22"/>
          <w:szCs w:val="22"/>
        </w:rPr>
        <w:t xml:space="preserve"> </w:t>
      </w:r>
      <w:r w:rsidR="00E80A5D" w:rsidRPr="00164D8F">
        <w:rPr>
          <w:rFonts w:asciiTheme="minorHAnsi" w:hAnsiTheme="minorHAnsi" w:cstheme="minorHAnsi"/>
          <w:b/>
          <w:sz w:val="22"/>
          <w:szCs w:val="22"/>
        </w:rPr>
        <w:t xml:space="preserve">Merck Vaccine Assistance Program: </w:t>
      </w:r>
      <w:r w:rsidR="007D3304" w:rsidRPr="00164D8F">
        <w:rPr>
          <w:rFonts w:asciiTheme="minorHAnsi" w:hAnsiTheme="minorHAnsi" w:cstheme="minorHAnsi"/>
          <w:sz w:val="22"/>
          <w:szCs w:val="22"/>
        </w:rPr>
        <w:t>Sites may consider using the Merck Vaccine Assistance Program (</w:t>
      </w:r>
      <w:hyperlink r:id="rId14" w:history="1">
        <w:r w:rsidR="007D3304" w:rsidRPr="00164D8F">
          <w:rPr>
            <w:rStyle w:val="Hyperlink"/>
            <w:rFonts w:asciiTheme="minorHAnsi" w:hAnsiTheme="minorHAnsi" w:cstheme="minorHAnsi"/>
            <w:sz w:val="22"/>
            <w:szCs w:val="22"/>
          </w:rPr>
          <w:t>www.merck.com/merckhelps/vaccines/home.html</w:t>
        </w:r>
      </w:hyperlink>
      <w:r w:rsidR="007D3304" w:rsidRPr="00F05170">
        <w:rPr>
          <w:rFonts w:asciiTheme="minorHAnsi" w:hAnsiTheme="minorHAnsi" w:cstheme="minorHAnsi"/>
          <w:sz w:val="22"/>
          <w:szCs w:val="22"/>
        </w:rPr>
        <w:t>)</w:t>
      </w:r>
      <w:r w:rsidR="00E80A5D" w:rsidRPr="00F05170">
        <w:rPr>
          <w:rFonts w:asciiTheme="minorHAnsi" w:hAnsiTheme="minorHAnsi" w:cstheme="minorHAnsi"/>
          <w:sz w:val="22"/>
          <w:szCs w:val="22"/>
        </w:rPr>
        <w:t xml:space="preserve"> </w:t>
      </w:r>
      <w:r w:rsidR="007D3304" w:rsidRPr="00F05170">
        <w:rPr>
          <w:rFonts w:asciiTheme="minorHAnsi" w:hAnsiTheme="minorHAnsi" w:cstheme="minorHAnsi"/>
          <w:sz w:val="22"/>
          <w:szCs w:val="22"/>
        </w:rPr>
        <w:t xml:space="preserve">to receive free doses of </w:t>
      </w:r>
      <w:r w:rsidR="0084753C" w:rsidRPr="00164D8F">
        <w:rPr>
          <w:rStyle w:val="Strong"/>
          <w:rFonts w:asciiTheme="minorHAnsi" w:hAnsiTheme="minorHAnsi" w:cstheme="minorHAnsi"/>
          <w:b w:val="0"/>
          <w:bCs/>
          <w:sz w:val="22"/>
          <w:szCs w:val="22"/>
        </w:rPr>
        <w:t>vaccine</w:t>
      </w:r>
      <w:r w:rsidR="007D3304" w:rsidRPr="00164D8F">
        <w:rPr>
          <w:rFonts w:asciiTheme="minorHAnsi" w:hAnsiTheme="minorHAnsi" w:cstheme="minorHAnsi"/>
          <w:sz w:val="22"/>
          <w:szCs w:val="22"/>
        </w:rPr>
        <w:t xml:space="preserve"> for eligible uninsured adults.</w:t>
      </w:r>
    </w:p>
    <w:p w14:paraId="60061E4C" w14:textId="77777777" w:rsidR="00F77E64" w:rsidRPr="00164D8F" w:rsidRDefault="00F77E64" w:rsidP="001B5154">
      <w:pPr>
        <w:ind w:left="187" w:hanging="187"/>
        <w:rPr>
          <w:rFonts w:asciiTheme="minorHAnsi" w:hAnsiTheme="minorHAnsi" w:cstheme="minorHAnsi"/>
          <w:sz w:val="22"/>
          <w:szCs w:val="22"/>
        </w:rPr>
      </w:pPr>
    </w:p>
    <w:p w14:paraId="79F3278A" w14:textId="239FF8ED" w:rsidR="00F77E64" w:rsidRPr="00164D8F" w:rsidRDefault="009E7352" w:rsidP="001B5154">
      <w:pPr>
        <w:ind w:left="187" w:hanging="187"/>
        <w:rPr>
          <w:rFonts w:asciiTheme="minorHAnsi" w:hAnsiTheme="minorHAnsi" w:cstheme="minorHAnsi"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  <w:vertAlign w:val="superscript"/>
        </w:rPr>
        <w:t>5</w:t>
      </w:r>
      <w:r w:rsidR="00F77E64" w:rsidRPr="00164D8F">
        <w:rPr>
          <w:rFonts w:asciiTheme="minorHAnsi" w:hAnsiTheme="minorHAnsi" w:cstheme="minorHAnsi"/>
          <w:sz w:val="22"/>
          <w:szCs w:val="22"/>
          <w:vertAlign w:val="superscript"/>
        </w:rPr>
        <w:t xml:space="preserve"> </w:t>
      </w:r>
      <w:r w:rsidR="00F77E64" w:rsidRPr="00164D8F">
        <w:rPr>
          <w:rFonts w:asciiTheme="minorHAnsi" w:hAnsiTheme="minorHAnsi" w:cstheme="minorHAnsi"/>
          <w:b/>
          <w:sz w:val="22"/>
          <w:szCs w:val="22"/>
        </w:rPr>
        <w:t>Sanofi Patient Assistance Connection</w:t>
      </w:r>
      <w:r w:rsidR="00F77E64" w:rsidRPr="00164D8F">
        <w:rPr>
          <w:rFonts w:asciiTheme="minorHAnsi" w:hAnsiTheme="minorHAnsi" w:cstheme="minorHAnsi"/>
          <w:sz w:val="22"/>
          <w:szCs w:val="22"/>
        </w:rPr>
        <w:t>: Sites may consider using the Sanofi Patient Assistance Connection (</w:t>
      </w:r>
      <w:hyperlink r:id="rId15" w:history="1">
        <w:r w:rsidR="00F77E64" w:rsidRPr="00164D8F">
          <w:rPr>
            <w:rStyle w:val="Hyperlink"/>
            <w:rFonts w:asciiTheme="minorHAnsi" w:hAnsiTheme="minorHAnsi" w:cstheme="minorHAnsi"/>
            <w:sz w:val="22"/>
            <w:szCs w:val="22"/>
          </w:rPr>
          <w:t>http://www.sanofipatientconnection.com/patient-assistance-connection</w:t>
        </w:r>
      </w:hyperlink>
      <w:r w:rsidR="00F77E64" w:rsidRPr="00F05170">
        <w:rPr>
          <w:rFonts w:asciiTheme="minorHAnsi" w:hAnsiTheme="minorHAnsi" w:cstheme="minorHAnsi"/>
          <w:sz w:val="22"/>
          <w:szCs w:val="22"/>
        </w:rPr>
        <w:t>) program to receive certain vaccines at no cost if program eligibility requi</w:t>
      </w:r>
      <w:r w:rsidR="00F77E64" w:rsidRPr="00164D8F">
        <w:rPr>
          <w:rFonts w:asciiTheme="minorHAnsi" w:hAnsiTheme="minorHAnsi" w:cstheme="minorHAnsi"/>
          <w:sz w:val="22"/>
          <w:szCs w:val="22"/>
        </w:rPr>
        <w:t xml:space="preserve">rements are met. </w:t>
      </w:r>
    </w:p>
    <w:p w14:paraId="44EAFD9C" w14:textId="77777777" w:rsidR="00F77E64" w:rsidRPr="00164D8F" w:rsidRDefault="00F77E64" w:rsidP="001B5154">
      <w:pPr>
        <w:ind w:left="187" w:hanging="187"/>
        <w:rPr>
          <w:rFonts w:asciiTheme="minorHAnsi" w:hAnsiTheme="minorHAnsi" w:cstheme="minorHAnsi"/>
          <w:sz w:val="22"/>
          <w:szCs w:val="22"/>
        </w:rPr>
      </w:pPr>
    </w:p>
    <w:p w14:paraId="42A59D81" w14:textId="3E742CB9" w:rsidR="00EC3B22" w:rsidRPr="00F05170" w:rsidRDefault="009E7352" w:rsidP="001B5154">
      <w:pPr>
        <w:ind w:left="187" w:hanging="187"/>
        <w:rPr>
          <w:rFonts w:asciiTheme="minorHAnsi" w:hAnsiTheme="minorHAnsi" w:cstheme="minorHAnsi"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  <w:vertAlign w:val="superscript"/>
        </w:rPr>
        <w:t>6</w:t>
      </w:r>
      <w:r w:rsidR="00F77E64" w:rsidRPr="00164D8F">
        <w:rPr>
          <w:rFonts w:asciiTheme="minorHAnsi" w:hAnsiTheme="minorHAnsi" w:cstheme="minorHAnsi"/>
          <w:sz w:val="22"/>
          <w:szCs w:val="22"/>
        </w:rPr>
        <w:t xml:space="preserve"> </w:t>
      </w:r>
      <w:r w:rsidR="00F77E64" w:rsidRPr="00164D8F">
        <w:rPr>
          <w:rFonts w:asciiTheme="minorHAnsi" w:hAnsiTheme="minorHAnsi" w:cstheme="minorHAnsi"/>
          <w:b/>
          <w:sz w:val="22"/>
          <w:szCs w:val="22"/>
        </w:rPr>
        <w:t>GSK Patient Assistance Program</w:t>
      </w:r>
      <w:r w:rsidR="00F77E64" w:rsidRPr="00164D8F">
        <w:rPr>
          <w:rFonts w:asciiTheme="minorHAnsi" w:hAnsiTheme="minorHAnsi" w:cstheme="minorHAnsi"/>
          <w:sz w:val="22"/>
          <w:szCs w:val="22"/>
        </w:rPr>
        <w:t>: Sites may consider using the GSK program for eligible patients (</w:t>
      </w:r>
      <w:hyperlink r:id="rId16" w:history="1">
        <w:r w:rsidR="00F77E64" w:rsidRPr="00164D8F">
          <w:rPr>
            <w:rStyle w:val="Hyperlink"/>
            <w:rFonts w:asciiTheme="minorHAnsi" w:hAnsiTheme="minorHAnsi" w:cstheme="minorHAnsi"/>
            <w:sz w:val="22"/>
            <w:szCs w:val="22"/>
          </w:rPr>
          <w:t>https://www.gskforyou.com/</w:t>
        </w:r>
      </w:hyperlink>
      <w:r w:rsidR="00F77E64" w:rsidRPr="00F05170">
        <w:rPr>
          <w:rFonts w:asciiTheme="minorHAnsi" w:hAnsiTheme="minorHAnsi" w:cstheme="minorHAnsi"/>
          <w:sz w:val="22"/>
          <w:szCs w:val="22"/>
        </w:rPr>
        <w:t xml:space="preserve">) to receive certain vaccines at no cost. </w:t>
      </w:r>
    </w:p>
    <w:p w14:paraId="4B94D5A5" w14:textId="77777777" w:rsidR="0047718F" w:rsidRPr="00164D8F" w:rsidRDefault="0047718F">
      <w:pPr>
        <w:rPr>
          <w:rFonts w:asciiTheme="minorHAnsi" w:hAnsiTheme="minorHAnsi" w:cstheme="minorHAnsi"/>
          <w:sz w:val="22"/>
          <w:szCs w:val="22"/>
        </w:rPr>
      </w:pPr>
    </w:p>
    <w:sectPr w:rsidR="0047718F" w:rsidRPr="00164D8F" w:rsidSect="00CE4875">
      <w:type w:val="continuous"/>
      <w:pgSz w:w="12240" w:h="15840" w:code="1"/>
      <w:pgMar w:top="1152" w:right="1080" w:bottom="1440" w:left="720" w:header="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010D9" w14:textId="77777777" w:rsidR="00876032" w:rsidRDefault="00876032">
      <w:r>
        <w:separator/>
      </w:r>
    </w:p>
  </w:endnote>
  <w:endnote w:type="continuationSeparator" w:id="0">
    <w:p w14:paraId="102D1719" w14:textId="77777777" w:rsidR="00876032" w:rsidRDefault="008760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33E81" w14:textId="781AE1FA" w:rsidR="00C373FD" w:rsidRPr="001238F6" w:rsidRDefault="001238F6" w:rsidP="004409B8">
    <w:pPr>
      <w:pStyle w:val="Footer"/>
      <w:tabs>
        <w:tab w:val="clear" w:pos="8640"/>
        <w:tab w:val="right" w:pos="10440"/>
      </w:tabs>
      <w:rPr>
        <w:rFonts w:ascii="Arial" w:hAnsi="Arial" w:cs="Arial"/>
        <w:sz w:val="16"/>
        <w:szCs w:val="16"/>
      </w:rPr>
    </w:pPr>
    <w:r w:rsidRPr="001238F6">
      <w:rPr>
        <w:rFonts w:ascii="Arial" w:hAnsi="Arial" w:cs="Arial"/>
        <w:sz w:val="16"/>
        <w:szCs w:val="16"/>
      </w:rPr>
      <w:fldChar w:fldCharType="begin"/>
    </w:r>
    <w:r w:rsidRPr="001238F6">
      <w:rPr>
        <w:rFonts w:ascii="Arial" w:hAnsi="Arial" w:cs="Arial"/>
        <w:sz w:val="16"/>
        <w:szCs w:val="16"/>
      </w:rPr>
      <w:instrText xml:space="preserve"> FILENAME </w:instrText>
    </w:r>
    <w:r w:rsidRPr="001238F6">
      <w:rPr>
        <w:rFonts w:ascii="Arial" w:hAnsi="Arial" w:cs="Arial"/>
        <w:sz w:val="16"/>
        <w:szCs w:val="16"/>
      </w:rPr>
      <w:fldChar w:fldCharType="separate"/>
    </w:r>
    <w:r w:rsidRPr="001238F6">
      <w:rPr>
        <w:rFonts w:ascii="Arial" w:hAnsi="Arial" w:cs="Arial"/>
        <w:noProof/>
        <w:sz w:val="16"/>
        <w:szCs w:val="16"/>
      </w:rPr>
      <w:t xml:space="preserve">Adult Vaccine Availability Table </w:t>
    </w:r>
    <w:r w:rsidRPr="001238F6">
      <w:rPr>
        <w:rFonts w:ascii="Arial" w:hAnsi="Arial" w:cs="Arial"/>
        <w:sz w:val="16"/>
        <w:szCs w:val="16"/>
      </w:rPr>
      <w:fldChar w:fldCharType="end"/>
    </w:r>
    <w:r w:rsidR="00CE4C0F" w:rsidRPr="001238F6">
      <w:rPr>
        <w:rFonts w:ascii="Arial" w:hAnsi="Arial" w:cs="Arial"/>
        <w:sz w:val="16"/>
        <w:szCs w:val="16"/>
      </w:rPr>
      <w:tab/>
    </w:r>
    <w:r w:rsidR="003E54B2" w:rsidRPr="001238F6">
      <w:rPr>
        <w:rFonts w:ascii="Arial" w:hAnsi="Arial" w:cs="Arial"/>
        <w:sz w:val="16"/>
        <w:szCs w:val="16"/>
      </w:rPr>
      <w:tab/>
      <w:t>M</w:t>
    </w:r>
    <w:r w:rsidR="00A14C1D" w:rsidRPr="001238F6">
      <w:rPr>
        <w:rFonts w:ascii="Arial" w:hAnsi="Arial" w:cs="Arial"/>
        <w:sz w:val="16"/>
        <w:szCs w:val="16"/>
      </w:rPr>
      <w:t xml:space="preserve">DPH </w:t>
    </w:r>
    <w:r w:rsidR="00F05170">
      <w:rPr>
        <w:rFonts w:ascii="Arial" w:hAnsi="Arial" w:cs="Arial"/>
        <w:sz w:val="16"/>
        <w:szCs w:val="16"/>
      </w:rPr>
      <w:t>November</w:t>
    </w:r>
    <w:r w:rsidR="00F05170" w:rsidRPr="001238F6">
      <w:rPr>
        <w:rFonts w:ascii="Arial" w:hAnsi="Arial" w:cs="Arial"/>
        <w:sz w:val="16"/>
        <w:szCs w:val="16"/>
      </w:rPr>
      <w:t xml:space="preserve"> </w:t>
    </w:r>
    <w:r w:rsidR="00CE4DBF" w:rsidRPr="001238F6">
      <w:rPr>
        <w:rFonts w:ascii="Arial" w:hAnsi="Arial" w:cs="Arial"/>
        <w:sz w:val="16"/>
        <w:szCs w:val="16"/>
      </w:rPr>
      <w:t>20</w:t>
    </w:r>
    <w:r w:rsidR="00CE4DBF">
      <w:rPr>
        <w:rFonts w:ascii="Arial" w:hAnsi="Arial" w:cs="Arial"/>
        <w:sz w:val="16"/>
        <w:szCs w:val="16"/>
      </w:rPr>
      <w:t>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03AAC" w14:textId="77777777" w:rsidR="00876032" w:rsidRDefault="00876032">
      <w:r>
        <w:separator/>
      </w:r>
    </w:p>
  </w:footnote>
  <w:footnote w:type="continuationSeparator" w:id="0">
    <w:p w14:paraId="4287EACA" w14:textId="77777777" w:rsidR="00876032" w:rsidRDefault="008760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159B8"/>
    <w:multiLevelType w:val="multilevel"/>
    <w:tmpl w:val="277E8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4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0281"/>
    <w:multiLevelType w:val="hybridMultilevel"/>
    <w:tmpl w:val="76D8D62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63579"/>
    <w:multiLevelType w:val="hybridMultilevel"/>
    <w:tmpl w:val="3EA226F4"/>
    <w:lvl w:ilvl="0" w:tplc="B9E40F54">
      <w:start w:val="1"/>
      <w:numFmt w:val="bullet"/>
      <w:lvlText w:val=""/>
      <w:lvlJc w:val="left"/>
      <w:pPr>
        <w:tabs>
          <w:tab w:val="num" w:pos="732"/>
        </w:tabs>
        <w:ind w:left="732" w:hanging="360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FB3C9F"/>
    <w:multiLevelType w:val="hybridMultilevel"/>
    <w:tmpl w:val="5C6AB8EE"/>
    <w:lvl w:ilvl="0" w:tplc="B9E40F54">
      <w:start w:val="1"/>
      <w:numFmt w:val="bullet"/>
      <w:lvlText w:val=""/>
      <w:lvlJc w:val="left"/>
      <w:pPr>
        <w:tabs>
          <w:tab w:val="num" w:pos="732"/>
        </w:tabs>
        <w:ind w:left="732" w:hanging="360"/>
      </w:pPr>
      <w:rPr>
        <w:rFonts w:ascii="Symbol" w:hAnsi="Symbol" w:hint="default"/>
        <w:color w:val="auto"/>
        <w:sz w:val="22"/>
      </w:rPr>
    </w:lvl>
    <w:lvl w:ilvl="1" w:tplc="924294CE">
      <w:start w:val="170"/>
      <w:numFmt w:val="bullet"/>
      <w:lvlText w:val=""/>
      <w:lvlJc w:val="left"/>
      <w:pPr>
        <w:tabs>
          <w:tab w:val="num" w:pos="1452"/>
        </w:tabs>
        <w:ind w:left="1452" w:hanging="360"/>
      </w:pPr>
      <w:rPr>
        <w:rFonts w:ascii="Symbol" w:hAnsi="Symbol" w:hint="default"/>
        <w:color w:val="auto"/>
        <w:sz w:val="14"/>
      </w:rPr>
    </w:lvl>
    <w:lvl w:ilvl="2" w:tplc="04090005" w:tentative="1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92"/>
        </w:tabs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12"/>
        </w:tabs>
        <w:ind w:left="36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52"/>
        </w:tabs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72"/>
        </w:tabs>
        <w:ind w:left="57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92"/>
        </w:tabs>
        <w:ind w:left="6492" w:hanging="360"/>
      </w:pPr>
      <w:rPr>
        <w:rFonts w:ascii="Wingdings" w:hAnsi="Wingdings" w:hint="default"/>
      </w:rPr>
    </w:lvl>
  </w:abstractNum>
  <w:abstractNum w:abstractNumId="4" w15:restartNumberingAfterBreak="0">
    <w:nsid w:val="0AFD34A2"/>
    <w:multiLevelType w:val="multilevel"/>
    <w:tmpl w:val="10A4DCF4"/>
    <w:lvl w:ilvl="0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2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372"/>
        </w:tabs>
        <w:ind w:left="37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092"/>
        </w:tabs>
        <w:ind w:left="109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812"/>
        </w:tabs>
        <w:ind w:left="181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532"/>
        </w:tabs>
        <w:ind w:left="253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252"/>
        </w:tabs>
        <w:ind w:left="325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972"/>
        </w:tabs>
        <w:ind w:left="397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4692"/>
        </w:tabs>
        <w:ind w:left="4692" w:hanging="360"/>
      </w:pPr>
      <w:rPr>
        <w:rFonts w:ascii="Wingdings" w:hAnsi="Wingdings" w:hint="default"/>
      </w:rPr>
    </w:lvl>
  </w:abstractNum>
  <w:abstractNum w:abstractNumId="5" w15:restartNumberingAfterBreak="0">
    <w:nsid w:val="0F780EE5"/>
    <w:multiLevelType w:val="hybridMultilevel"/>
    <w:tmpl w:val="37FE6528"/>
    <w:lvl w:ilvl="0" w:tplc="B9E40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08626D"/>
    <w:multiLevelType w:val="hybridMultilevel"/>
    <w:tmpl w:val="95AC515A"/>
    <w:lvl w:ilvl="0" w:tplc="C2F4B402">
      <w:start w:val="1"/>
      <w:numFmt w:val="bullet"/>
      <w:lvlText w:val=""/>
      <w:lvlJc w:val="left"/>
      <w:pPr>
        <w:tabs>
          <w:tab w:val="num" w:pos="384"/>
        </w:tabs>
        <w:ind w:left="384" w:hanging="360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52"/>
        </w:tabs>
        <w:ind w:left="145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92"/>
        </w:tabs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12"/>
        </w:tabs>
        <w:ind w:left="36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52"/>
        </w:tabs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72"/>
        </w:tabs>
        <w:ind w:left="57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92"/>
        </w:tabs>
        <w:ind w:left="6492" w:hanging="360"/>
      </w:pPr>
      <w:rPr>
        <w:rFonts w:ascii="Wingdings" w:hAnsi="Wingdings" w:hint="default"/>
      </w:rPr>
    </w:lvl>
  </w:abstractNum>
  <w:abstractNum w:abstractNumId="7" w15:restartNumberingAfterBreak="0">
    <w:nsid w:val="190A46F7"/>
    <w:multiLevelType w:val="hybridMultilevel"/>
    <w:tmpl w:val="89E6B7FA"/>
    <w:lvl w:ilvl="0" w:tplc="FD5EC90C">
      <w:start w:val="1"/>
      <w:numFmt w:val="bullet"/>
      <w:lvlText w:val=""/>
      <w:lvlJc w:val="left"/>
      <w:pPr>
        <w:tabs>
          <w:tab w:val="num" w:pos="370"/>
        </w:tabs>
        <w:ind w:left="370" w:hanging="360"/>
      </w:pPr>
      <w:rPr>
        <w:rFonts w:ascii="Symbol" w:hAnsi="Symbol" w:hint="default"/>
        <w:sz w:val="24"/>
      </w:rPr>
    </w:lvl>
    <w:lvl w:ilvl="1" w:tplc="C2F4B402">
      <w:start w:val="1"/>
      <w:numFmt w:val="bullet"/>
      <w:lvlText w:val=""/>
      <w:lvlJc w:val="left"/>
      <w:pPr>
        <w:tabs>
          <w:tab w:val="num" w:pos="1090"/>
        </w:tabs>
        <w:ind w:left="1090" w:hanging="360"/>
      </w:pPr>
      <w:rPr>
        <w:rFonts w:ascii="Symbol" w:hAnsi="Symbol" w:hint="default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1810"/>
        </w:tabs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30"/>
        </w:tabs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50"/>
        </w:tabs>
        <w:ind w:left="32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70"/>
        </w:tabs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90"/>
        </w:tabs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10"/>
        </w:tabs>
        <w:ind w:left="54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30"/>
        </w:tabs>
        <w:ind w:left="6130" w:hanging="360"/>
      </w:pPr>
      <w:rPr>
        <w:rFonts w:ascii="Wingdings" w:hAnsi="Wingdings" w:hint="default"/>
      </w:rPr>
    </w:lvl>
  </w:abstractNum>
  <w:abstractNum w:abstractNumId="8" w15:restartNumberingAfterBreak="0">
    <w:nsid w:val="2A2579AD"/>
    <w:multiLevelType w:val="hybridMultilevel"/>
    <w:tmpl w:val="FC3C4A1E"/>
    <w:lvl w:ilvl="0" w:tplc="C2F4B402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2"/>
      </w:rPr>
    </w:lvl>
    <w:lvl w:ilvl="1" w:tplc="54469548">
      <w:start w:val="1"/>
      <w:numFmt w:val="bullet"/>
      <w:lvlText w:val=""/>
      <w:lvlJc w:val="left"/>
      <w:pPr>
        <w:tabs>
          <w:tab w:val="num" w:pos="-348"/>
        </w:tabs>
        <w:ind w:left="-348" w:hanging="360"/>
      </w:pPr>
      <w:rPr>
        <w:rFonts w:ascii="Symbol" w:hAnsi="Symbol" w:hint="default"/>
        <w:color w:val="auto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372"/>
        </w:tabs>
        <w:ind w:left="3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092"/>
        </w:tabs>
        <w:ind w:left="10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812"/>
        </w:tabs>
        <w:ind w:left="18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532"/>
        </w:tabs>
        <w:ind w:left="25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252"/>
        </w:tabs>
        <w:ind w:left="32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972"/>
        </w:tabs>
        <w:ind w:left="39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692"/>
        </w:tabs>
        <w:ind w:left="4692" w:hanging="360"/>
      </w:pPr>
      <w:rPr>
        <w:rFonts w:ascii="Wingdings" w:hAnsi="Wingdings" w:hint="default"/>
      </w:rPr>
    </w:lvl>
  </w:abstractNum>
  <w:abstractNum w:abstractNumId="9" w15:restartNumberingAfterBreak="0">
    <w:nsid w:val="2AA7726A"/>
    <w:multiLevelType w:val="hybridMultilevel"/>
    <w:tmpl w:val="E514DD7C"/>
    <w:lvl w:ilvl="0" w:tplc="B9E40F5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5F4C3A"/>
    <w:multiLevelType w:val="hybridMultilevel"/>
    <w:tmpl w:val="005AB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4F0A8F"/>
    <w:multiLevelType w:val="hybridMultilevel"/>
    <w:tmpl w:val="2774F7E2"/>
    <w:lvl w:ilvl="0" w:tplc="5810C5FA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2" w15:restartNumberingAfterBreak="0">
    <w:nsid w:val="43182EAB"/>
    <w:multiLevelType w:val="hybridMultilevel"/>
    <w:tmpl w:val="309C500E"/>
    <w:lvl w:ilvl="0" w:tplc="7E1805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6654E52"/>
    <w:multiLevelType w:val="hybridMultilevel"/>
    <w:tmpl w:val="5002E146"/>
    <w:lvl w:ilvl="0" w:tplc="C2F4B402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2"/>
      </w:rPr>
    </w:lvl>
    <w:lvl w:ilvl="1" w:tplc="4C7E01A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372"/>
        </w:tabs>
        <w:ind w:left="3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092"/>
        </w:tabs>
        <w:ind w:left="10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812"/>
        </w:tabs>
        <w:ind w:left="18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532"/>
        </w:tabs>
        <w:ind w:left="25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252"/>
        </w:tabs>
        <w:ind w:left="32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972"/>
        </w:tabs>
        <w:ind w:left="39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692"/>
        </w:tabs>
        <w:ind w:left="4692" w:hanging="360"/>
      </w:pPr>
      <w:rPr>
        <w:rFonts w:ascii="Wingdings" w:hAnsi="Wingdings" w:hint="default"/>
      </w:rPr>
    </w:lvl>
  </w:abstractNum>
  <w:abstractNum w:abstractNumId="14" w15:restartNumberingAfterBreak="0">
    <w:nsid w:val="4B7C294D"/>
    <w:multiLevelType w:val="multilevel"/>
    <w:tmpl w:val="277E8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4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7E2EA7"/>
    <w:multiLevelType w:val="hybridMultilevel"/>
    <w:tmpl w:val="10A4DCF4"/>
    <w:lvl w:ilvl="0" w:tplc="C2F4B402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2"/>
      </w:rPr>
    </w:lvl>
    <w:lvl w:ilvl="1" w:tplc="4C7E01A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372"/>
        </w:tabs>
        <w:ind w:left="3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092"/>
        </w:tabs>
        <w:ind w:left="10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812"/>
        </w:tabs>
        <w:ind w:left="18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532"/>
        </w:tabs>
        <w:ind w:left="25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252"/>
        </w:tabs>
        <w:ind w:left="32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972"/>
        </w:tabs>
        <w:ind w:left="39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692"/>
        </w:tabs>
        <w:ind w:left="4692" w:hanging="360"/>
      </w:pPr>
      <w:rPr>
        <w:rFonts w:ascii="Wingdings" w:hAnsi="Wingdings" w:hint="default"/>
      </w:rPr>
    </w:lvl>
  </w:abstractNum>
  <w:abstractNum w:abstractNumId="16" w15:restartNumberingAfterBreak="0">
    <w:nsid w:val="5C6255B0"/>
    <w:multiLevelType w:val="hybridMultilevel"/>
    <w:tmpl w:val="DC9C0C0C"/>
    <w:lvl w:ilvl="0" w:tplc="B9E40F5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2"/>
      </w:rPr>
    </w:lvl>
    <w:lvl w:ilvl="1" w:tplc="0CBE25A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D3A4186"/>
    <w:multiLevelType w:val="multilevel"/>
    <w:tmpl w:val="5C6AB8EE"/>
    <w:lvl w:ilvl="0">
      <w:start w:val="1"/>
      <w:numFmt w:val="bullet"/>
      <w:lvlText w:val=""/>
      <w:lvlJc w:val="left"/>
      <w:pPr>
        <w:tabs>
          <w:tab w:val="num" w:pos="732"/>
        </w:tabs>
        <w:ind w:left="732" w:hanging="360"/>
      </w:pPr>
      <w:rPr>
        <w:rFonts w:ascii="Symbol" w:hAnsi="Symbol" w:hint="default"/>
        <w:color w:val="auto"/>
        <w:sz w:val="22"/>
      </w:rPr>
    </w:lvl>
    <w:lvl w:ilvl="1">
      <w:start w:val="170"/>
      <w:numFmt w:val="bullet"/>
      <w:lvlText w:val=""/>
      <w:lvlJc w:val="left"/>
      <w:pPr>
        <w:tabs>
          <w:tab w:val="num" w:pos="1452"/>
        </w:tabs>
        <w:ind w:left="1452" w:hanging="360"/>
      </w:pPr>
      <w:rPr>
        <w:rFonts w:ascii="Symbol" w:hAnsi="Symbol" w:hint="default"/>
        <w:color w:val="auto"/>
        <w:sz w:val="14"/>
      </w:rPr>
    </w:lvl>
    <w:lvl w:ilvl="2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92"/>
        </w:tabs>
        <w:ind w:left="289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12"/>
        </w:tabs>
        <w:ind w:left="361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52"/>
        </w:tabs>
        <w:ind w:left="505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72"/>
        </w:tabs>
        <w:ind w:left="577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92"/>
        </w:tabs>
        <w:ind w:left="6492" w:hanging="360"/>
      </w:pPr>
      <w:rPr>
        <w:rFonts w:ascii="Wingdings" w:hAnsi="Wingdings" w:hint="default"/>
      </w:rPr>
    </w:lvl>
  </w:abstractNum>
  <w:abstractNum w:abstractNumId="18" w15:restartNumberingAfterBreak="0">
    <w:nsid w:val="606A15B1"/>
    <w:multiLevelType w:val="hybridMultilevel"/>
    <w:tmpl w:val="D504871E"/>
    <w:lvl w:ilvl="0" w:tplc="B9E40F54">
      <w:start w:val="1"/>
      <w:numFmt w:val="bullet"/>
      <w:lvlText w:val=""/>
      <w:lvlJc w:val="left"/>
      <w:pPr>
        <w:tabs>
          <w:tab w:val="num" w:pos="370"/>
        </w:tabs>
        <w:ind w:left="370" w:hanging="360"/>
      </w:pPr>
      <w:rPr>
        <w:rFonts w:ascii="Symbol" w:hAnsi="Symbol" w:hint="default"/>
        <w:color w:val="auto"/>
        <w:sz w:val="22"/>
      </w:rPr>
    </w:lvl>
    <w:lvl w:ilvl="1" w:tplc="924294CE">
      <w:start w:val="170"/>
      <w:numFmt w:val="bullet"/>
      <w:lvlText w:val=""/>
      <w:lvlJc w:val="left"/>
      <w:pPr>
        <w:tabs>
          <w:tab w:val="num" w:pos="1452"/>
        </w:tabs>
        <w:ind w:left="1452" w:hanging="360"/>
      </w:pPr>
      <w:rPr>
        <w:rFonts w:ascii="Symbol" w:hAnsi="Symbol" w:hint="default"/>
        <w:color w:val="auto"/>
        <w:sz w:val="14"/>
      </w:rPr>
    </w:lvl>
    <w:lvl w:ilvl="2" w:tplc="04090005" w:tentative="1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92"/>
        </w:tabs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12"/>
        </w:tabs>
        <w:ind w:left="36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52"/>
        </w:tabs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72"/>
        </w:tabs>
        <w:ind w:left="57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92"/>
        </w:tabs>
        <w:ind w:left="6492" w:hanging="360"/>
      </w:pPr>
      <w:rPr>
        <w:rFonts w:ascii="Wingdings" w:hAnsi="Wingdings" w:hint="default"/>
      </w:rPr>
    </w:lvl>
  </w:abstractNum>
  <w:abstractNum w:abstractNumId="19" w15:restartNumberingAfterBreak="0">
    <w:nsid w:val="642F3096"/>
    <w:multiLevelType w:val="hybridMultilevel"/>
    <w:tmpl w:val="5D3E7E66"/>
    <w:lvl w:ilvl="0" w:tplc="93941DDA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0" w15:restartNumberingAfterBreak="0">
    <w:nsid w:val="66273515"/>
    <w:multiLevelType w:val="hybridMultilevel"/>
    <w:tmpl w:val="64464C06"/>
    <w:lvl w:ilvl="0" w:tplc="7E1805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C3A32AB"/>
    <w:multiLevelType w:val="hybridMultilevel"/>
    <w:tmpl w:val="277E8910"/>
    <w:lvl w:ilvl="0" w:tplc="FD5EC90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  <w:lvl w:ilvl="1" w:tplc="C2F4B40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E9053A6"/>
    <w:multiLevelType w:val="multilevel"/>
    <w:tmpl w:val="5C6AB8EE"/>
    <w:lvl w:ilvl="0">
      <w:start w:val="1"/>
      <w:numFmt w:val="bullet"/>
      <w:lvlText w:val=""/>
      <w:lvlJc w:val="left"/>
      <w:pPr>
        <w:tabs>
          <w:tab w:val="num" w:pos="732"/>
        </w:tabs>
        <w:ind w:left="732" w:hanging="360"/>
      </w:pPr>
      <w:rPr>
        <w:rFonts w:ascii="Symbol" w:hAnsi="Symbol" w:hint="default"/>
        <w:color w:val="auto"/>
        <w:sz w:val="22"/>
      </w:rPr>
    </w:lvl>
    <w:lvl w:ilvl="1">
      <w:start w:val="170"/>
      <w:numFmt w:val="bullet"/>
      <w:lvlText w:val=""/>
      <w:lvlJc w:val="left"/>
      <w:pPr>
        <w:tabs>
          <w:tab w:val="num" w:pos="1452"/>
        </w:tabs>
        <w:ind w:left="1452" w:hanging="360"/>
      </w:pPr>
      <w:rPr>
        <w:rFonts w:ascii="Symbol" w:hAnsi="Symbol" w:hint="default"/>
        <w:color w:val="auto"/>
        <w:sz w:val="14"/>
      </w:rPr>
    </w:lvl>
    <w:lvl w:ilvl="2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92"/>
        </w:tabs>
        <w:ind w:left="289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12"/>
        </w:tabs>
        <w:ind w:left="361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52"/>
        </w:tabs>
        <w:ind w:left="505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72"/>
        </w:tabs>
        <w:ind w:left="577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92"/>
        </w:tabs>
        <w:ind w:left="6492" w:hanging="360"/>
      </w:pPr>
      <w:rPr>
        <w:rFonts w:ascii="Wingdings" w:hAnsi="Wingdings" w:hint="default"/>
      </w:rPr>
    </w:lvl>
  </w:abstractNum>
  <w:abstractNum w:abstractNumId="23" w15:restartNumberingAfterBreak="0">
    <w:nsid w:val="756200D9"/>
    <w:multiLevelType w:val="multilevel"/>
    <w:tmpl w:val="10A4DCF4"/>
    <w:lvl w:ilvl="0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2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372"/>
        </w:tabs>
        <w:ind w:left="37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092"/>
        </w:tabs>
        <w:ind w:left="109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812"/>
        </w:tabs>
        <w:ind w:left="181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532"/>
        </w:tabs>
        <w:ind w:left="253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252"/>
        </w:tabs>
        <w:ind w:left="325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972"/>
        </w:tabs>
        <w:ind w:left="397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4692"/>
        </w:tabs>
        <w:ind w:left="4692" w:hanging="360"/>
      </w:pPr>
      <w:rPr>
        <w:rFonts w:ascii="Wingdings" w:hAnsi="Wingdings" w:hint="default"/>
      </w:rPr>
    </w:lvl>
  </w:abstractNum>
  <w:abstractNum w:abstractNumId="24" w15:restartNumberingAfterBreak="0">
    <w:nsid w:val="783F6B64"/>
    <w:multiLevelType w:val="hybridMultilevel"/>
    <w:tmpl w:val="2550EBC6"/>
    <w:lvl w:ilvl="0" w:tplc="FD5EC90C">
      <w:start w:val="1"/>
      <w:numFmt w:val="bullet"/>
      <w:lvlText w:val=""/>
      <w:lvlJc w:val="left"/>
      <w:pPr>
        <w:tabs>
          <w:tab w:val="num" w:pos="852"/>
        </w:tabs>
        <w:ind w:left="852" w:hanging="360"/>
      </w:pPr>
      <w:rPr>
        <w:rFonts w:ascii="Symbol" w:hAnsi="Symbol" w:hint="default"/>
        <w:sz w:val="22"/>
      </w:rPr>
    </w:lvl>
    <w:lvl w:ilvl="1" w:tplc="B9E40F54">
      <w:start w:val="1"/>
      <w:numFmt w:val="bullet"/>
      <w:lvlText w:val=""/>
      <w:lvlJc w:val="left"/>
      <w:pPr>
        <w:tabs>
          <w:tab w:val="num" w:pos="1572"/>
        </w:tabs>
        <w:ind w:left="1572" w:hanging="360"/>
      </w:pPr>
      <w:rPr>
        <w:rFonts w:ascii="Symbol" w:hAnsi="Symbol" w:hint="default"/>
        <w:color w:val="auto"/>
        <w:sz w:val="22"/>
      </w:rPr>
    </w:lvl>
    <w:lvl w:ilvl="2" w:tplc="04090005" w:tentative="1">
      <w:start w:val="1"/>
      <w:numFmt w:val="bullet"/>
      <w:lvlText w:val=""/>
      <w:lvlJc w:val="left"/>
      <w:pPr>
        <w:tabs>
          <w:tab w:val="num" w:pos="2292"/>
        </w:tabs>
        <w:ind w:left="22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12"/>
        </w:tabs>
        <w:ind w:left="30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32"/>
        </w:tabs>
        <w:ind w:left="37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52"/>
        </w:tabs>
        <w:ind w:left="44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72"/>
        </w:tabs>
        <w:ind w:left="51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92"/>
        </w:tabs>
        <w:ind w:left="58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12"/>
        </w:tabs>
        <w:ind w:left="6612" w:hanging="360"/>
      </w:pPr>
      <w:rPr>
        <w:rFonts w:ascii="Wingdings" w:hAnsi="Wingdings" w:hint="default"/>
      </w:rPr>
    </w:lvl>
  </w:abstractNum>
  <w:num w:numId="1" w16cid:durableId="581108470">
    <w:abstractNumId w:val="9"/>
  </w:num>
  <w:num w:numId="2" w16cid:durableId="1963461197">
    <w:abstractNumId w:val="21"/>
  </w:num>
  <w:num w:numId="3" w16cid:durableId="1870338225">
    <w:abstractNumId w:val="24"/>
  </w:num>
  <w:num w:numId="4" w16cid:durableId="869494750">
    <w:abstractNumId w:val="8"/>
  </w:num>
  <w:num w:numId="5" w16cid:durableId="1184394083">
    <w:abstractNumId w:val="6"/>
  </w:num>
  <w:num w:numId="6" w16cid:durableId="530337253">
    <w:abstractNumId w:val="3"/>
  </w:num>
  <w:num w:numId="7" w16cid:durableId="1390880972">
    <w:abstractNumId w:val="2"/>
  </w:num>
  <w:num w:numId="8" w16cid:durableId="78799169">
    <w:abstractNumId w:val="15"/>
  </w:num>
  <w:num w:numId="9" w16cid:durableId="436290567">
    <w:abstractNumId w:val="4"/>
  </w:num>
  <w:num w:numId="10" w16cid:durableId="595361778">
    <w:abstractNumId w:val="23"/>
  </w:num>
  <w:num w:numId="11" w16cid:durableId="1012294674">
    <w:abstractNumId w:val="13"/>
  </w:num>
  <w:num w:numId="12" w16cid:durableId="1051344877">
    <w:abstractNumId w:val="0"/>
  </w:num>
  <w:num w:numId="13" w16cid:durableId="1170607432">
    <w:abstractNumId w:val="14"/>
  </w:num>
  <w:num w:numId="14" w16cid:durableId="841966402">
    <w:abstractNumId w:val="7"/>
  </w:num>
  <w:num w:numId="15" w16cid:durableId="971835520">
    <w:abstractNumId w:val="17"/>
  </w:num>
  <w:num w:numId="16" w16cid:durableId="546913009">
    <w:abstractNumId w:val="18"/>
  </w:num>
  <w:num w:numId="17" w16cid:durableId="902983622">
    <w:abstractNumId w:val="22"/>
  </w:num>
  <w:num w:numId="18" w16cid:durableId="1478105175">
    <w:abstractNumId w:val="16"/>
  </w:num>
  <w:num w:numId="19" w16cid:durableId="365639591">
    <w:abstractNumId w:val="11"/>
  </w:num>
  <w:num w:numId="20" w16cid:durableId="61802587">
    <w:abstractNumId w:val="19"/>
  </w:num>
  <w:num w:numId="21" w16cid:durableId="413867756">
    <w:abstractNumId w:val="1"/>
  </w:num>
  <w:num w:numId="22" w16cid:durableId="268467056">
    <w:abstractNumId w:val="12"/>
  </w:num>
  <w:num w:numId="23" w16cid:durableId="981812521">
    <w:abstractNumId w:val="20"/>
  </w:num>
  <w:num w:numId="24" w16cid:durableId="242223024">
    <w:abstractNumId w:val="10"/>
  </w:num>
  <w:num w:numId="25" w16cid:durableId="172170510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sjC3MDMzNTcyNDRV0lEKTi0uzszPAykwrAUAtYHoYywAAAA="/>
  </w:docVars>
  <w:rsids>
    <w:rsidRoot w:val="004409B8"/>
    <w:rsid w:val="000020DF"/>
    <w:rsid w:val="00002CCE"/>
    <w:rsid w:val="00003BCD"/>
    <w:rsid w:val="00003DB3"/>
    <w:rsid w:val="00005273"/>
    <w:rsid w:val="00007DE3"/>
    <w:rsid w:val="00017D0D"/>
    <w:rsid w:val="00020103"/>
    <w:rsid w:val="00021FF5"/>
    <w:rsid w:val="00030930"/>
    <w:rsid w:val="00036A3D"/>
    <w:rsid w:val="000434A4"/>
    <w:rsid w:val="00044466"/>
    <w:rsid w:val="0005272A"/>
    <w:rsid w:val="00060118"/>
    <w:rsid w:val="000948BD"/>
    <w:rsid w:val="000A03FF"/>
    <w:rsid w:val="000B1135"/>
    <w:rsid w:val="000C07F2"/>
    <w:rsid w:val="000C441C"/>
    <w:rsid w:val="000D1B4D"/>
    <w:rsid w:val="000D4583"/>
    <w:rsid w:val="000E094C"/>
    <w:rsid w:val="000E273E"/>
    <w:rsid w:val="000F0800"/>
    <w:rsid w:val="00104BEE"/>
    <w:rsid w:val="001169B6"/>
    <w:rsid w:val="001238F6"/>
    <w:rsid w:val="00126E04"/>
    <w:rsid w:val="00151E7F"/>
    <w:rsid w:val="00164D8F"/>
    <w:rsid w:val="00171FD4"/>
    <w:rsid w:val="00175E0C"/>
    <w:rsid w:val="001A1B25"/>
    <w:rsid w:val="001B1979"/>
    <w:rsid w:val="001B3D7B"/>
    <w:rsid w:val="001B4E0F"/>
    <w:rsid w:val="001B5154"/>
    <w:rsid w:val="001B73CE"/>
    <w:rsid w:val="001C07E7"/>
    <w:rsid w:val="001C1EDA"/>
    <w:rsid w:val="001C5255"/>
    <w:rsid w:val="001F16A7"/>
    <w:rsid w:val="0021553C"/>
    <w:rsid w:val="00217C45"/>
    <w:rsid w:val="00243EE7"/>
    <w:rsid w:val="0024413C"/>
    <w:rsid w:val="00257DD9"/>
    <w:rsid w:val="002606AB"/>
    <w:rsid w:val="00272CFD"/>
    <w:rsid w:val="00280D2F"/>
    <w:rsid w:val="00294517"/>
    <w:rsid w:val="002A4CB7"/>
    <w:rsid w:val="002B3327"/>
    <w:rsid w:val="002B67D4"/>
    <w:rsid w:val="002B71CF"/>
    <w:rsid w:val="002C579E"/>
    <w:rsid w:val="002C6B64"/>
    <w:rsid w:val="002C7044"/>
    <w:rsid w:val="002D5485"/>
    <w:rsid w:val="002D75C1"/>
    <w:rsid w:val="002E2D13"/>
    <w:rsid w:val="002E69F4"/>
    <w:rsid w:val="002E7523"/>
    <w:rsid w:val="002F5340"/>
    <w:rsid w:val="002F5B31"/>
    <w:rsid w:val="0031277E"/>
    <w:rsid w:val="00325116"/>
    <w:rsid w:val="003257EE"/>
    <w:rsid w:val="00335009"/>
    <w:rsid w:val="003435C2"/>
    <w:rsid w:val="00365426"/>
    <w:rsid w:val="00384DB9"/>
    <w:rsid w:val="00386EA2"/>
    <w:rsid w:val="00386FA5"/>
    <w:rsid w:val="003877BD"/>
    <w:rsid w:val="003A0D94"/>
    <w:rsid w:val="003C08CA"/>
    <w:rsid w:val="003C1315"/>
    <w:rsid w:val="003C3424"/>
    <w:rsid w:val="003C6E7C"/>
    <w:rsid w:val="003E4B1D"/>
    <w:rsid w:val="003E54B2"/>
    <w:rsid w:val="00400734"/>
    <w:rsid w:val="00401CDA"/>
    <w:rsid w:val="0040210D"/>
    <w:rsid w:val="0041534E"/>
    <w:rsid w:val="004409B8"/>
    <w:rsid w:val="00460823"/>
    <w:rsid w:val="00471C60"/>
    <w:rsid w:val="004750D7"/>
    <w:rsid w:val="0047718F"/>
    <w:rsid w:val="004861DD"/>
    <w:rsid w:val="004A3EB7"/>
    <w:rsid w:val="004B66C0"/>
    <w:rsid w:val="004C6877"/>
    <w:rsid w:val="004E3ADA"/>
    <w:rsid w:val="004F077F"/>
    <w:rsid w:val="004F2AFA"/>
    <w:rsid w:val="005058D7"/>
    <w:rsid w:val="00522C79"/>
    <w:rsid w:val="005239AC"/>
    <w:rsid w:val="00526C8E"/>
    <w:rsid w:val="00541B38"/>
    <w:rsid w:val="005462AC"/>
    <w:rsid w:val="00570473"/>
    <w:rsid w:val="00571AC4"/>
    <w:rsid w:val="005852CC"/>
    <w:rsid w:val="00592C37"/>
    <w:rsid w:val="005E40E0"/>
    <w:rsid w:val="005F2CD2"/>
    <w:rsid w:val="005F3682"/>
    <w:rsid w:val="00600664"/>
    <w:rsid w:val="00601426"/>
    <w:rsid w:val="0061464D"/>
    <w:rsid w:val="00624120"/>
    <w:rsid w:val="00632A94"/>
    <w:rsid w:val="006338B0"/>
    <w:rsid w:val="006659A4"/>
    <w:rsid w:val="0067251A"/>
    <w:rsid w:val="00683B7F"/>
    <w:rsid w:val="006868F9"/>
    <w:rsid w:val="006929CC"/>
    <w:rsid w:val="00696F90"/>
    <w:rsid w:val="006A400C"/>
    <w:rsid w:val="006B1DDF"/>
    <w:rsid w:val="006B2CE6"/>
    <w:rsid w:val="006D5A44"/>
    <w:rsid w:val="006E3C71"/>
    <w:rsid w:val="006E4815"/>
    <w:rsid w:val="007152F0"/>
    <w:rsid w:val="007208D1"/>
    <w:rsid w:val="007228F5"/>
    <w:rsid w:val="00731389"/>
    <w:rsid w:val="007319F8"/>
    <w:rsid w:val="00742CB4"/>
    <w:rsid w:val="00742E55"/>
    <w:rsid w:val="0075134F"/>
    <w:rsid w:val="00756240"/>
    <w:rsid w:val="007563A0"/>
    <w:rsid w:val="007657DC"/>
    <w:rsid w:val="007677DE"/>
    <w:rsid w:val="0078650B"/>
    <w:rsid w:val="0079627C"/>
    <w:rsid w:val="007A059E"/>
    <w:rsid w:val="007A4E8F"/>
    <w:rsid w:val="007D3304"/>
    <w:rsid w:val="007D38A3"/>
    <w:rsid w:val="007D393B"/>
    <w:rsid w:val="007E5A47"/>
    <w:rsid w:val="007F1AD6"/>
    <w:rsid w:val="00816783"/>
    <w:rsid w:val="00820AB8"/>
    <w:rsid w:val="008246B1"/>
    <w:rsid w:val="00833C12"/>
    <w:rsid w:val="008410CE"/>
    <w:rsid w:val="0084221D"/>
    <w:rsid w:val="0084753C"/>
    <w:rsid w:val="008616FE"/>
    <w:rsid w:val="0086675B"/>
    <w:rsid w:val="00876032"/>
    <w:rsid w:val="00895E46"/>
    <w:rsid w:val="008B214B"/>
    <w:rsid w:val="008E3CC2"/>
    <w:rsid w:val="008E5847"/>
    <w:rsid w:val="008F2747"/>
    <w:rsid w:val="008F5374"/>
    <w:rsid w:val="009167F1"/>
    <w:rsid w:val="009244A9"/>
    <w:rsid w:val="00932578"/>
    <w:rsid w:val="00932D73"/>
    <w:rsid w:val="00936CAF"/>
    <w:rsid w:val="00946112"/>
    <w:rsid w:val="00954332"/>
    <w:rsid w:val="00954A84"/>
    <w:rsid w:val="0096079D"/>
    <w:rsid w:val="00961075"/>
    <w:rsid w:val="0097357E"/>
    <w:rsid w:val="00985506"/>
    <w:rsid w:val="009874BA"/>
    <w:rsid w:val="009908E6"/>
    <w:rsid w:val="00990BCC"/>
    <w:rsid w:val="00990BF3"/>
    <w:rsid w:val="009A1B9D"/>
    <w:rsid w:val="009B48B5"/>
    <w:rsid w:val="009C3C3B"/>
    <w:rsid w:val="009E7352"/>
    <w:rsid w:val="009F6B8E"/>
    <w:rsid w:val="00A02B91"/>
    <w:rsid w:val="00A06E6F"/>
    <w:rsid w:val="00A13CBF"/>
    <w:rsid w:val="00A14C1D"/>
    <w:rsid w:val="00A203F3"/>
    <w:rsid w:val="00A33740"/>
    <w:rsid w:val="00A44618"/>
    <w:rsid w:val="00A503CF"/>
    <w:rsid w:val="00A519C4"/>
    <w:rsid w:val="00A64F51"/>
    <w:rsid w:val="00A670EF"/>
    <w:rsid w:val="00A84346"/>
    <w:rsid w:val="00AB0CDE"/>
    <w:rsid w:val="00AC4CD3"/>
    <w:rsid w:val="00AD091B"/>
    <w:rsid w:val="00AD0F5A"/>
    <w:rsid w:val="00AE2EA2"/>
    <w:rsid w:val="00AE4102"/>
    <w:rsid w:val="00AF3225"/>
    <w:rsid w:val="00AF57EA"/>
    <w:rsid w:val="00AF6860"/>
    <w:rsid w:val="00B065DF"/>
    <w:rsid w:val="00B07C8F"/>
    <w:rsid w:val="00B15873"/>
    <w:rsid w:val="00B16984"/>
    <w:rsid w:val="00B3650C"/>
    <w:rsid w:val="00B42A22"/>
    <w:rsid w:val="00B503FF"/>
    <w:rsid w:val="00B53721"/>
    <w:rsid w:val="00B562E2"/>
    <w:rsid w:val="00B61DBD"/>
    <w:rsid w:val="00B638D9"/>
    <w:rsid w:val="00B9494C"/>
    <w:rsid w:val="00B96D75"/>
    <w:rsid w:val="00BA0459"/>
    <w:rsid w:val="00BA5169"/>
    <w:rsid w:val="00BC3E5D"/>
    <w:rsid w:val="00BC702B"/>
    <w:rsid w:val="00BC7391"/>
    <w:rsid w:val="00BD57D6"/>
    <w:rsid w:val="00BD5D0A"/>
    <w:rsid w:val="00C04419"/>
    <w:rsid w:val="00C10C27"/>
    <w:rsid w:val="00C251A5"/>
    <w:rsid w:val="00C27CBD"/>
    <w:rsid w:val="00C3071E"/>
    <w:rsid w:val="00C311FF"/>
    <w:rsid w:val="00C373FD"/>
    <w:rsid w:val="00C42776"/>
    <w:rsid w:val="00C51B92"/>
    <w:rsid w:val="00C60D06"/>
    <w:rsid w:val="00C64240"/>
    <w:rsid w:val="00C76B2A"/>
    <w:rsid w:val="00CA11C0"/>
    <w:rsid w:val="00CD2F2F"/>
    <w:rsid w:val="00CD551F"/>
    <w:rsid w:val="00CE30AF"/>
    <w:rsid w:val="00CE3737"/>
    <w:rsid w:val="00CE4875"/>
    <w:rsid w:val="00CE4C0F"/>
    <w:rsid w:val="00CE4DBF"/>
    <w:rsid w:val="00CE55DA"/>
    <w:rsid w:val="00D15BE3"/>
    <w:rsid w:val="00D17786"/>
    <w:rsid w:val="00D2257B"/>
    <w:rsid w:val="00D22DA4"/>
    <w:rsid w:val="00D23A36"/>
    <w:rsid w:val="00D3041B"/>
    <w:rsid w:val="00D31E79"/>
    <w:rsid w:val="00D33D6D"/>
    <w:rsid w:val="00D34F01"/>
    <w:rsid w:val="00D35493"/>
    <w:rsid w:val="00D508B3"/>
    <w:rsid w:val="00D56FC2"/>
    <w:rsid w:val="00D615FB"/>
    <w:rsid w:val="00D62711"/>
    <w:rsid w:val="00D70CAF"/>
    <w:rsid w:val="00D74F60"/>
    <w:rsid w:val="00D8639D"/>
    <w:rsid w:val="00D97B01"/>
    <w:rsid w:val="00DA2564"/>
    <w:rsid w:val="00DB4638"/>
    <w:rsid w:val="00DC16DD"/>
    <w:rsid w:val="00DD1A55"/>
    <w:rsid w:val="00DD4CB2"/>
    <w:rsid w:val="00DE1744"/>
    <w:rsid w:val="00E115F0"/>
    <w:rsid w:val="00E14EAD"/>
    <w:rsid w:val="00E21D45"/>
    <w:rsid w:val="00E55D6F"/>
    <w:rsid w:val="00E724BB"/>
    <w:rsid w:val="00E80A5D"/>
    <w:rsid w:val="00E81AAF"/>
    <w:rsid w:val="00E85D01"/>
    <w:rsid w:val="00E9501E"/>
    <w:rsid w:val="00EB0C85"/>
    <w:rsid w:val="00EB292B"/>
    <w:rsid w:val="00EB4CAA"/>
    <w:rsid w:val="00EB5111"/>
    <w:rsid w:val="00EC3B22"/>
    <w:rsid w:val="00ED35E9"/>
    <w:rsid w:val="00ED62C7"/>
    <w:rsid w:val="00F05170"/>
    <w:rsid w:val="00F1384F"/>
    <w:rsid w:val="00F276DC"/>
    <w:rsid w:val="00F576F9"/>
    <w:rsid w:val="00F61DC9"/>
    <w:rsid w:val="00F77E64"/>
    <w:rsid w:val="00F80D09"/>
    <w:rsid w:val="00F83941"/>
    <w:rsid w:val="00F97C7C"/>
    <w:rsid w:val="00FA069B"/>
    <w:rsid w:val="00FA42EF"/>
    <w:rsid w:val="00FA4E77"/>
    <w:rsid w:val="00FB0372"/>
    <w:rsid w:val="00FB4A23"/>
    <w:rsid w:val="00FB4C3F"/>
    <w:rsid w:val="00FF135A"/>
    <w:rsid w:val="00FF436E"/>
    <w:rsid w:val="05FD04B4"/>
    <w:rsid w:val="0744CE5E"/>
    <w:rsid w:val="10B54D2C"/>
    <w:rsid w:val="197568E2"/>
    <w:rsid w:val="1DFBAC10"/>
    <w:rsid w:val="1EE14033"/>
    <w:rsid w:val="23EA0BB3"/>
    <w:rsid w:val="23FA7D3C"/>
    <w:rsid w:val="257E2E44"/>
    <w:rsid w:val="28E5F5C5"/>
    <w:rsid w:val="77CE4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27B33F9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09B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409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4409B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409B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Pr>
      <w:sz w:val="24"/>
      <w:szCs w:val="24"/>
    </w:rPr>
  </w:style>
  <w:style w:type="character" w:styleId="PageNumber">
    <w:name w:val="page number"/>
    <w:basedOn w:val="DefaultParagraphFont"/>
    <w:uiPriority w:val="99"/>
    <w:rsid w:val="004409B8"/>
    <w:rPr>
      <w:rFonts w:cs="Times New Roman"/>
    </w:rPr>
  </w:style>
  <w:style w:type="character" w:styleId="Hyperlink">
    <w:name w:val="Hyperlink"/>
    <w:basedOn w:val="DefaultParagraphFont"/>
    <w:uiPriority w:val="99"/>
    <w:rsid w:val="00A14C1D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85D01"/>
    <w:rPr>
      <w:b/>
    </w:rPr>
  </w:style>
  <w:style w:type="character" w:styleId="FollowedHyperlink">
    <w:name w:val="FollowedHyperlink"/>
    <w:basedOn w:val="DefaultParagraphFont"/>
    <w:uiPriority w:val="99"/>
    <w:rsid w:val="007657DC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8410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rsid w:val="0079627C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A44618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A446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A44618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446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A44618"/>
    <w:rPr>
      <w:rFonts w:cs="Times New Roman"/>
      <w:b/>
    </w:rPr>
  </w:style>
  <w:style w:type="paragraph" w:styleId="ListParagraph">
    <w:name w:val="List Paragraph"/>
    <w:basedOn w:val="Normal"/>
    <w:uiPriority w:val="34"/>
    <w:qFormat/>
    <w:rsid w:val="00E80A5D"/>
    <w:pPr>
      <w:ind w:left="720"/>
      <w:contextualSpacing/>
    </w:pPr>
  </w:style>
  <w:style w:type="paragraph" w:styleId="Revision">
    <w:name w:val="Revision"/>
    <w:hidden/>
    <w:uiPriority w:val="99"/>
    <w:semiHidden/>
    <w:rsid w:val="00E80A5D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E73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dc.gov/vaccines/acip/index.htm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mass.gov/eohhs/docs/dph/cdc/immunization/acip-summary-recommended-groups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skforyou.com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ass.gov/doc/covid-19-vaccine-bridge-access-program-provider-agreement-2023/download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sanofipatientconnection.com/patient-assistance-connection" TargetMode="Externa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merck.com/merckhelps/vaccines/hom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00b7208-d186-4866-bf6c-4158936aa133">
      <Terms xmlns="http://schemas.microsoft.com/office/infopath/2007/PartnerControls"/>
    </lcf76f155ced4ddcb4097134ff3c332f>
    <TaxCatchAll xmlns="fb2cf4de-29fa-424e-b18e-cff0f97826b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320A4F3EACA42A46B30E2F2CC12E4" ma:contentTypeVersion="13" ma:contentTypeDescription="Create a new document." ma:contentTypeScope="" ma:versionID="185d3d0266c04951d80751d2d9543c07">
  <xsd:schema xmlns:xsd="http://www.w3.org/2001/XMLSchema" xmlns:xs="http://www.w3.org/2001/XMLSchema" xmlns:p="http://schemas.microsoft.com/office/2006/metadata/properties" xmlns:ns2="a00b7208-d186-4866-bf6c-4158936aa133" xmlns:ns3="fb2cf4de-29fa-424e-b18e-cff0f97826b5" targetNamespace="http://schemas.microsoft.com/office/2006/metadata/properties" ma:root="true" ma:fieldsID="88b2a7f4e89ce8c42c9073df0b0db6c4" ns2:_="" ns3:_="">
    <xsd:import namespace="a00b7208-d186-4866-bf6c-4158936aa133"/>
    <xsd:import namespace="fb2cf4de-29fa-424e-b18e-cff0f97826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b7208-d186-4866-bf6c-4158936aa1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2cf4de-29fa-424e-b18e-cff0f97826b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6c5dd7d4-f84a-4f4b-a2b0-ea0bff52c59a}" ma:internalName="TaxCatchAll" ma:showField="CatchAllData" ma:web="fb2cf4de-29fa-424e-b18e-cff0f97826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9FCC173-7D81-41D4-81CE-1029F561EC11}">
  <ds:schemaRefs>
    <ds:schemaRef ds:uri="http://schemas.microsoft.com/office/2006/metadata/properties"/>
    <ds:schemaRef ds:uri="http://schemas.microsoft.com/office/infopath/2007/PartnerControls"/>
    <ds:schemaRef ds:uri="a00b7208-d186-4866-bf6c-4158936aa133"/>
    <ds:schemaRef ds:uri="fb2cf4de-29fa-424e-b18e-cff0f97826b5"/>
  </ds:schemaRefs>
</ds:datastoreItem>
</file>

<file path=customXml/itemProps2.xml><?xml version="1.0" encoding="utf-8"?>
<ds:datastoreItem xmlns:ds="http://schemas.openxmlformats.org/officeDocument/2006/customXml" ds:itemID="{C1AF6083-B6EC-4AE7-97F1-39AC71D271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b7208-d186-4866-bf6c-4158936aa133"/>
    <ds:schemaRef ds:uri="fb2cf4de-29fa-424e-b18e-cff0f97826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C68859-A6C6-4845-B722-96633ECFF55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1</Words>
  <Characters>4241</Characters>
  <Application>Microsoft Office Word</Application>
  <DocSecurity>0</DocSecurity>
  <Lines>35</Lines>
  <Paragraphs>9</Paragraphs>
  <ScaleCrop>false</ScaleCrop>
  <LinksUpToDate>false</LinksUpToDate>
  <CharactersWithSpaces>4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achusetts Department of Public Health (MDPH)</dc:title>
  <dc:creator/>
  <cp:lastModifiedBy/>
  <cp:revision>1</cp:revision>
  <cp:lastPrinted>2011-05-17T16:00:00Z</cp:lastPrinted>
  <dcterms:created xsi:type="dcterms:W3CDTF">2023-11-01T15:19:00Z</dcterms:created>
  <dcterms:modified xsi:type="dcterms:W3CDTF">2023-11-01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320A4F3EACA42A46B30E2F2CC12E4</vt:lpwstr>
  </property>
  <property fmtid="{D5CDD505-2E9C-101B-9397-08002B2CF9AE}" pid="3" name="MediaServiceImageTags">
    <vt:lpwstr/>
  </property>
</Properties>
</file>